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3B5DE9" w14:textId="77777777" w:rsidR="00CB16D5" w:rsidRPr="00DD71AC" w:rsidRDefault="00CB16D5" w:rsidP="00DD71AC">
      <w:pPr>
        <w:pStyle w:val="1"/>
        <w:spacing w:before="0"/>
        <w:rPr>
          <w:rFonts w:ascii="ＭＳ Ｐ明朝" w:eastAsia="ＭＳ Ｐ明朝" w:hAnsi="ＭＳ Ｐ明朝"/>
          <w:b/>
          <w:bCs/>
          <w:color w:val="000000" w:themeColor="text1"/>
          <w:sz w:val="28"/>
          <w:szCs w:val="28"/>
          <w:lang w:eastAsia="ja-JP"/>
        </w:rPr>
      </w:pPr>
      <w:bookmarkStart w:id="0" w:name="一般社団法人-日本コリークラブ"/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8"/>
          <w:szCs w:val="28"/>
          <w:lang w:eastAsia="ja-JP"/>
        </w:rPr>
        <w:t>一般社団法人</w:t>
      </w:r>
      <w:r w:rsidRPr="00DD71AC">
        <w:rPr>
          <w:rFonts w:ascii="ＭＳ Ｐ明朝" w:eastAsia="ＭＳ Ｐ明朝" w:hAnsi="ＭＳ Ｐ明朝"/>
          <w:b/>
          <w:bCs/>
          <w:color w:val="000000" w:themeColor="text1"/>
          <w:sz w:val="28"/>
          <w:szCs w:val="28"/>
          <w:lang w:eastAsia="ja-JP"/>
        </w:rPr>
        <w:t xml:space="preserve"> </w:t>
      </w:r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8"/>
          <w:szCs w:val="28"/>
          <w:lang w:eastAsia="ja-JP"/>
        </w:rPr>
        <w:t>日本コリークラブ</w:t>
      </w:r>
    </w:p>
    <w:p w14:paraId="548E949A" w14:textId="77777777" w:rsidR="00CB16D5" w:rsidRDefault="00CB16D5" w:rsidP="00DD71AC">
      <w:pPr>
        <w:pStyle w:val="2"/>
        <w:spacing w:before="0"/>
        <w:jc w:val="center"/>
        <w:rPr>
          <w:rFonts w:ascii="ＭＳ Ｐ明朝" w:eastAsia="ＭＳ Ｐ明朝" w:hAnsi="ＭＳ Ｐ明朝"/>
          <w:b/>
          <w:bCs/>
          <w:color w:val="000000" w:themeColor="text1"/>
          <w:sz w:val="28"/>
          <w:szCs w:val="28"/>
          <w:lang w:eastAsia="ja-JP"/>
        </w:rPr>
      </w:pPr>
      <w:bookmarkStart w:id="1" w:name="ブロック総会議事録"/>
      <w:r>
        <w:rPr>
          <w:rFonts w:ascii="ＭＳ Ｐ明朝" w:eastAsia="ＭＳ Ｐ明朝" w:hAnsi="ＭＳ Ｐ明朝" w:hint="eastAsia"/>
          <w:b/>
          <w:bCs/>
          <w:color w:val="000000" w:themeColor="text1"/>
          <w:sz w:val="28"/>
          <w:szCs w:val="28"/>
          <w:lang w:eastAsia="ja-JP"/>
        </w:rPr>
        <w:t xml:space="preserve">　（　　　　　　　　　　　　　）</w:t>
      </w:r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8"/>
          <w:szCs w:val="28"/>
          <w:lang w:eastAsia="ja-JP"/>
        </w:rPr>
        <w:t>ブロック議事録</w:t>
      </w:r>
    </w:p>
    <w:p w14:paraId="7CE7B36E" w14:textId="77777777" w:rsidR="00CB16D5" w:rsidRPr="00DD71AC" w:rsidRDefault="00CB16D5" w:rsidP="00DD71AC">
      <w:pPr>
        <w:pStyle w:val="a0"/>
        <w:rPr>
          <w:lang w:eastAsia="ja-JP"/>
        </w:rPr>
      </w:pPr>
    </w:p>
    <w:p w14:paraId="5FDB7AD8" w14:textId="069BD971" w:rsidR="00CB16D5" w:rsidRPr="00DD71AC" w:rsidRDefault="00CB16D5" w:rsidP="00963294">
      <w:pPr>
        <w:pStyle w:val="3"/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</w:pPr>
      <w:bookmarkStart w:id="2" w:name="総会名"/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１．総会名</w:t>
      </w:r>
      <w:r w:rsidR="00FC0DE8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 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：　</w:t>
      </w:r>
      <w:r w:rsidR="00F5250E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2026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年度</w:t>
      </w: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  <w:t xml:space="preserve">　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（</w:t>
      </w:r>
      <w:r w:rsidR="001C0D90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</w:t>
      </w:r>
      <w:r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定期</w:t>
      </w:r>
      <w:r w:rsidR="001C0D90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</w:t>
      </w:r>
      <w:r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・</w:t>
      </w:r>
      <w:r w:rsidR="001C0D90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</w:t>
      </w:r>
      <w:r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臨時</w:t>
      </w:r>
      <w:r w:rsidR="001C0D90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）ブロック総会</w:t>
      </w:r>
      <w:r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又はブロック会議</w:t>
      </w:r>
    </w:p>
    <w:p w14:paraId="0204A24A" w14:textId="4A52F1DF" w:rsidR="00CB16D5" w:rsidRPr="00DD71AC" w:rsidRDefault="00CB16D5" w:rsidP="00963294">
      <w:pPr>
        <w:pStyle w:val="3"/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</w:pPr>
      <w:bookmarkStart w:id="3" w:name="開催日時"/>
      <w:bookmarkEnd w:id="2"/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</w:rPr>
        <w:t>２．開催日時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：　2026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</w:rPr>
        <w:t>年</w:t>
      </w: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</w:rPr>
        <w:t xml:space="preserve">　</w:t>
      </w:r>
      <w:r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</w:t>
      </w: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</w:rPr>
        <w:t xml:space="preserve">　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</w:rPr>
        <w:t>月</w:t>
      </w: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</w:rPr>
        <w:t xml:space="preserve">　</w:t>
      </w:r>
      <w:r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</w:t>
      </w: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</w:rPr>
        <w:t xml:space="preserve">　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</w:rPr>
        <w:t>日</w:t>
      </w:r>
      <w:r w:rsidR="001C0D90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</w:rPr>
        <w:t>（</w:t>
      </w:r>
      <w:r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</w:t>
      </w: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</w:rPr>
        <w:t xml:space="preserve">　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</w:rPr>
        <w:t>）</w:t>
      </w: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</w:rPr>
        <w:t xml:space="preserve">　</w:t>
      </w:r>
      <w:r w:rsidR="001C0D90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</w:t>
      </w: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</w:rPr>
        <w:t xml:space="preserve">　</w:t>
      </w:r>
      <w:r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</w:rPr>
        <w:t>時</w:t>
      </w:r>
      <w:r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</w:t>
      </w: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</w:rPr>
        <w:t xml:space="preserve">　</w:t>
      </w:r>
      <w:r w:rsidR="001C0D90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</w:t>
      </w: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</w:rPr>
        <w:t xml:space="preserve">　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</w:rPr>
        <w:t>分</w:t>
      </w:r>
      <w:r w:rsidR="001C0D90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</w:rPr>
        <w:t>～</w:t>
      </w: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</w:rPr>
        <w:t xml:space="preserve">　</w:t>
      </w:r>
      <w:r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</w:t>
      </w:r>
      <w:r w:rsidR="001C0D90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</w:t>
      </w: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</w:rPr>
        <w:t xml:space="preserve">　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</w:rPr>
        <w:t>時</w:t>
      </w:r>
      <w:r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</w:t>
      </w:r>
      <w:r w:rsidR="001C0D90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</w:t>
      </w: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</w:rPr>
        <w:t xml:space="preserve">　　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</w:rPr>
        <w:t>分</w:t>
      </w:r>
    </w:p>
    <w:p w14:paraId="06D2A0FE" w14:textId="33C53BDD" w:rsidR="00CB16D5" w:rsidRPr="00DD71AC" w:rsidRDefault="00CB16D5" w:rsidP="00963294">
      <w:pPr>
        <w:pStyle w:val="3"/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</w:pPr>
      <w:bookmarkStart w:id="4" w:name="開催場所"/>
      <w:bookmarkEnd w:id="3"/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３．開催場所</w:t>
      </w:r>
      <w:r w:rsidR="00FC0DE8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：</w:t>
      </w:r>
    </w:p>
    <w:p w14:paraId="5976D4EA" w14:textId="77777777" w:rsidR="00CB16D5" w:rsidRDefault="00CB16D5" w:rsidP="00963294">
      <w:pPr>
        <w:pStyle w:val="3"/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</w:pPr>
      <w:bookmarkStart w:id="5" w:name="出席者"/>
      <w:bookmarkEnd w:id="4"/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４．出席者</w:t>
      </w:r>
      <w:bookmarkStart w:id="6" w:name="出席支部"/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及び出席支部</w:t>
      </w:r>
      <w:r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：</w:t>
      </w:r>
    </w:p>
    <w:p w14:paraId="3ED2FF06" w14:textId="77777777" w:rsidR="00CB16D5" w:rsidRDefault="00CB16D5" w:rsidP="002C10F2">
      <w:pPr>
        <w:ind w:leftChars="250" w:left="600"/>
        <w:rPr>
          <w:rFonts w:eastAsiaTheme="minorHAnsi"/>
          <w:sz w:val="22"/>
          <w:lang w:eastAsia="ja-JP"/>
        </w:rPr>
      </w:pPr>
      <w:r>
        <w:rPr>
          <w:rFonts w:ascii="ＭＳ 明朝" w:eastAsia="ＭＳ 明朝" w:hAnsi="ＭＳ 明朝" w:cs="ＭＳ 明朝" w:hint="eastAsia"/>
          <w:sz w:val="22"/>
          <w:lang w:eastAsia="ja-JP"/>
        </w:rPr>
        <w:t>議決権を持つ支部代表者、支部にて選出された議決権のない支部委員、議決権のない役員の場合は、理事・監事などの役職名の記載。</w:t>
      </w:r>
    </w:p>
    <w:p w14:paraId="326027E7" w14:textId="505026F5" w:rsidR="00CB16D5" w:rsidRPr="00DD71AC" w:rsidRDefault="005D73DB" w:rsidP="005D73DB">
      <w:pPr>
        <w:spacing w:after="100" w:afterAutospacing="1" w:line="360" w:lineRule="auto"/>
        <w:ind w:rightChars="-59" w:right="-142"/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</w:pP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</w:p>
    <w:p w14:paraId="2DE79B91" w14:textId="77777777" w:rsidR="00CB16D5" w:rsidRPr="00DE1458" w:rsidRDefault="00CB16D5" w:rsidP="00FC0DE8">
      <w:pPr>
        <w:pStyle w:val="4"/>
        <w:spacing w:line="360" w:lineRule="auto"/>
        <w:rPr>
          <w:rFonts w:ascii="ＭＳ Ｐ明朝" w:eastAsia="ＭＳ Ｐ明朝" w:hAnsi="ＭＳ Ｐ明朝"/>
          <w:b/>
          <w:bCs/>
          <w:i w:val="0"/>
          <w:iCs w:val="0"/>
          <w:color w:val="000000" w:themeColor="text1"/>
          <w:sz w:val="22"/>
          <w:szCs w:val="22"/>
          <w:u w:val="single"/>
          <w:lang w:eastAsia="ja-JP"/>
        </w:rPr>
      </w:pPr>
      <w:bookmarkStart w:id="7" w:name="出席者数"/>
      <w:bookmarkEnd w:id="6"/>
      <w:proofErr w:type="spellStart"/>
      <w:r w:rsidRPr="00DE1458">
        <w:rPr>
          <w:rFonts w:ascii="ＭＳ Ｐ明朝" w:eastAsia="ＭＳ Ｐ明朝" w:hAnsi="ＭＳ Ｐ明朝" w:hint="eastAsia"/>
          <w:b/>
          <w:bCs/>
          <w:i w:val="0"/>
          <w:iCs w:val="0"/>
          <w:color w:val="000000" w:themeColor="text1"/>
          <w:sz w:val="22"/>
          <w:szCs w:val="22"/>
        </w:rPr>
        <w:t>出席者数</w:t>
      </w:r>
      <w:proofErr w:type="spellEnd"/>
      <w:r w:rsidRPr="00DE1458">
        <w:rPr>
          <w:rFonts w:ascii="ＭＳ Ｐ明朝" w:eastAsia="ＭＳ Ｐ明朝" w:hAnsi="ＭＳ Ｐ明朝" w:hint="eastAsia"/>
          <w:b/>
          <w:bCs/>
          <w:i w:val="0"/>
          <w:iCs w:val="0"/>
          <w:color w:val="000000" w:themeColor="text1"/>
          <w:sz w:val="22"/>
          <w:szCs w:val="22"/>
          <w:lang w:eastAsia="ja-JP"/>
        </w:rPr>
        <w:t xml:space="preserve">　：　</w:t>
      </w:r>
      <w:proofErr w:type="spellStart"/>
      <w:r w:rsidRPr="00DE1458">
        <w:rPr>
          <w:rFonts w:ascii="ＭＳ Ｐ明朝" w:eastAsia="ＭＳ Ｐ明朝" w:hAnsi="ＭＳ Ｐ明朝" w:hint="eastAsia"/>
          <w:b/>
          <w:bCs/>
          <w:i w:val="0"/>
          <w:iCs w:val="0"/>
          <w:color w:val="000000" w:themeColor="text1"/>
          <w:sz w:val="22"/>
          <w:szCs w:val="22"/>
        </w:rPr>
        <w:t>出席者</w:t>
      </w:r>
      <w:proofErr w:type="spellEnd"/>
      <w:r w:rsidRPr="00DE1458">
        <w:rPr>
          <w:rFonts w:ascii="ＭＳ Ｐ明朝" w:eastAsia="ＭＳ Ｐ明朝" w:hAnsi="ＭＳ Ｐ明朝"/>
          <w:b/>
          <w:bCs/>
          <w:i w:val="0"/>
          <w:iCs w:val="0"/>
          <w:color w:val="000000" w:themeColor="text1"/>
          <w:sz w:val="22"/>
          <w:szCs w:val="22"/>
        </w:rPr>
        <w:t xml:space="preserve">　　</w:t>
      </w:r>
      <w:r>
        <w:rPr>
          <w:rFonts w:ascii="ＭＳ Ｐ明朝" w:eastAsia="ＭＳ Ｐ明朝" w:hAnsi="ＭＳ Ｐ明朝" w:hint="eastAsia"/>
          <w:b/>
          <w:bCs/>
          <w:i w:val="0"/>
          <w:iCs w:val="0"/>
          <w:color w:val="000000" w:themeColor="text1"/>
          <w:sz w:val="22"/>
          <w:szCs w:val="22"/>
          <w:lang w:eastAsia="ja-JP"/>
        </w:rPr>
        <w:t xml:space="preserve">　</w:t>
      </w:r>
      <w:r w:rsidRPr="00DE1458">
        <w:rPr>
          <w:rFonts w:ascii="ＭＳ Ｐ明朝" w:eastAsia="ＭＳ Ｐ明朝" w:hAnsi="ＭＳ Ｐ明朝" w:hint="eastAsia"/>
          <w:b/>
          <w:bCs/>
          <w:i w:val="0"/>
          <w:iCs w:val="0"/>
          <w:color w:val="000000" w:themeColor="text1"/>
          <w:sz w:val="22"/>
          <w:szCs w:val="22"/>
        </w:rPr>
        <w:t>名</w:t>
      </w:r>
      <w:r w:rsidRPr="00DE1458">
        <w:rPr>
          <w:rFonts w:ascii="ＭＳ Ｐ明朝" w:eastAsia="ＭＳ Ｐ明朝" w:hAnsi="ＭＳ Ｐ明朝" w:hint="eastAsia"/>
          <w:b/>
          <w:bCs/>
          <w:i w:val="0"/>
          <w:iCs w:val="0"/>
          <w:color w:val="000000" w:themeColor="text1"/>
          <w:sz w:val="22"/>
          <w:szCs w:val="22"/>
          <w:lang w:eastAsia="ja-JP"/>
        </w:rPr>
        <w:t xml:space="preserve">　</w:t>
      </w:r>
      <w:r>
        <w:rPr>
          <w:rFonts w:ascii="ＭＳ Ｐ明朝" w:eastAsia="ＭＳ Ｐ明朝" w:hAnsi="ＭＳ Ｐ明朝" w:hint="eastAsia"/>
          <w:b/>
          <w:bCs/>
          <w:i w:val="0"/>
          <w:iCs w:val="0"/>
          <w:color w:val="000000" w:themeColor="text1"/>
          <w:sz w:val="22"/>
          <w:szCs w:val="22"/>
          <w:lang w:eastAsia="ja-JP"/>
        </w:rPr>
        <w:t>（</w:t>
      </w:r>
      <w:proofErr w:type="spellStart"/>
      <w:r w:rsidRPr="00DE1458">
        <w:rPr>
          <w:rFonts w:ascii="ＭＳ Ｐ明朝" w:eastAsia="ＭＳ Ｐ明朝" w:hAnsi="ＭＳ Ｐ明朝" w:hint="eastAsia"/>
          <w:b/>
          <w:bCs/>
          <w:i w:val="0"/>
          <w:iCs w:val="0"/>
          <w:color w:val="000000" w:themeColor="text1"/>
          <w:sz w:val="22"/>
          <w:szCs w:val="22"/>
        </w:rPr>
        <w:t>委任状</w:t>
      </w:r>
      <w:proofErr w:type="spellEnd"/>
      <w:r w:rsidRPr="00DE1458">
        <w:rPr>
          <w:rFonts w:ascii="ＭＳ Ｐ明朝" w:eastAsia="ＭＳ Ｐ明朝" w:hAnsi="ＭＳ Ｐ明朝"/>
          <w:b/>
          <w:bCs/>
          <w:i w:val="0"/>
          <w:iCs w:val="0"/>
          <w:color w:val="000000" w:themeColor="text1"/>
          <w:sz w:val="22"/>
          <w:szCs w:val="22"/>
        </w:rPr>
        <w:t xml:space="preserve">　</w:t>
      </w:r>
      <w:r>
        <w:rPr>
          <w:rFonts w:ascii="ＭＳ Ｐ明朝" w:eastAsia="ＭＳ Ｐ明朝" w:hAnsi="ＭＳ Ｐ明朝" w:hint="eastAsia"/>
          <w:b/>
          <w:bCs/>
          <w:i w:val="0"/>
          <w:iCs w:val="0"/>
          <w:color w:val="000000" w:themeColor="text1"/>
          <w:sz w:val="22"/>
          <w:szCs w:val="22"/>
          <w:lang w:eastAsia="ja-JP"/>
        </w:rPr>
        <w:t xml:space="preserve">　</w:t>
      </w:r>
      <w:r w:rsidRPr="00DE1458">
        <w:rPr>
          <w:rFonts w:ascii="ＭＳ Ｐ明朝" w:eastAsia="ＭＳ Ｐ明朝" w:hAnsi="ＭＳ Ｐ明朝"/>
          <w:b/>
          <w:bCs/>
          <w:i w:val="0"/>
          <w:iCs w:val="0"/>
          <w:color w:val="000000" w:themeColor="text1"/>
          <w:sz w:val="22"/>
          <w:szCs w:val="22"/>
        </w:rPr>
        <w:t xml:space="preserve">　</w:t>
      </w:r>
      <w:r w:rsidRPr="00DE1458">
        <w:rPr>
          <w:rFonts w:ascii="ＭＳ Ｐ明朝" w:eastAsia="ＭＳ Ｐ明朝" w:hAnsi="ＭＳ Ｐ明朝" w:hint="eastAsia"/>
          <w:b/>
          <w:bCs/>
          <w:i w:val="0"/>
          <w:iCs w:val="0"/>
          <w:color w:val="000000" w:themeColor="text1"/>
          <w:sz w:val="22"/>
          <w:szCs w:val="22"/>
        </w:rPr>
        <w:t>名</w:t>
      </w:r>
      <w:r>
        <w:rPr>
          <w:rFonts w:ascii="ＭＳ Ｐ明朝" w:eastAsia="ＭＳ Ｐ明朝" w:hAnsi="ＭＳ Ｐ明朝" w:hint="eastAsia"/>
          <w:b/>
          <w:bCs/>
          <w:i w:val="0"/>
          <w:iCs w:val="0"/>
          <w:color w:val="000000" w:themeColor="text1"/>
          <w:sz w:val="22"/>
          <w:szCs w:val="22"/>
          <w:lang w:eastAsia="ja-JP"/>
        </w:rPr>
        <w:t>）</w:t>
      </w:r>
      <w:r w:rsidRPr="00DE1458">
        <w:rPr>
          <w:rFonts w:ascii="ＭＳ Ｐ明朝" w:eastAsia="ＭＳ Ｐ明朝" w:hAnsi="ＭＳ Ｐ明朝" w:hint="eastAsia"/>
          <w:b/>
          <w:bCs/>
          <w:i w:val="0"/>
          <w:iCs w:val="0"/>
          <w:color w:val="000000" w:themeColor="text1"/>
          <w:sz w:val="22"/>
          <w:szCs w:val="22"/>
          <w:lang w:eastAsia="ja-JP"/>
        </w:rPr>
        <w:t xml:space="preserve">　　　　　　</w:t>
      </w:r>
      <w:r w:rsidRPr="00DE1458">
        <w:rPr>
          <w:rFonts w:ascii="ＭＳ Ｐ明朝" w:eastAsia="ＭＳ Ｐ明朝" w:hAnsi="ＭＳ Ｐ明朝" w:hint="eastAsia"/>
          <w:b/>
          <w:bCs/>
          <w:i w:val="0"/>
          <w:iCs w:val="0"/>
          <w:color w:val="000000" w:themeColor="text1"/>
          <w:sz w:val="22"/>
          <w:szCs w:val="22"/>
          <w:u w:val="single"/>
          <w:lang w:eastAsia="ja-JP"/>
        </w:rPr>
        <w:t>総出席数</w:t>
      </w:r>
      <w:r w:rsidRPr="00DE1458">
        <w:rPr>
          <w:rFonts w:ascii="ＭＳ Ｐ明朝" w:eastAsia="ＭＳ Ｐ明朝" w:hAnsi="ＭＳ Ｐ明朝"/>
          <w:b/>
          <w:bCs/>
          <w:i w:val="0"/>
          <w:iCs w:val="0"/>
          <w:color w:val="000000" w:themeColor="text1"/>
          <w:sz w:val="22"/>
          <w:szCs w:val="22"/>
          <w:u w:val="single"/>
        </w:rPr>
        <w:t xml:space="preserve">　</w:t>
      </w:r>
      <w:r w:rsidRPr="00DE1458">
        <w:rPr>
          <w:rFonts w:ascii="ＭＳ Ｐ明朝" w:eastAsia="ＭＳ Ｐ明朝" w:hAnsi="ＭＳ Ｐ明朝" w:hint="eastAsia"/>
          <w:b/>
          <w:bCs/>
          <w:i w:val="0"/>
          <w:iCs w:val="0"/>
          <w:color w:val="000000" w:themeColor="text1"/>
          <w:sz w:val="22"/>
          <w:szCs w:val="22"/>
          <w:u w:val="single"/>
          <w:lang w:eastAsia="ja-JP"/>
        </w:rPr>
        <w:t xml:space="preserve">　</w:t>
      </w:r>
      <w:r w:rsidRPr="00DE1458">
        <w:rPr>
          <w:rFonts w:ascii="ＭＳ Ｐ明朝" w:eastAsia="ＭＳ Ｐ明朝" w:hAnsi="ＭＳ Ｐ明朝"/>
          <w:b/>
          <w:bCs/>
          <w:i w:val="0"/>
          <w:iCs w:val="0"/>
          <w:color w:val="000000" w:themeColor="text1"/>
          <w:sz w:val="22"/>
          <w:szCs w:val="22"/>
          <w:u w:val="single"/>
        </w:rPr>
        <w:t xml:space="preserve">　</w:t>
      </w:r>
      <w:r w:rsidRPr="00DE1458">
        <w:rPr>
          <w:rFonts w:ascii="ＭＳ Ｐ明朝" w:eastAsia="ＭＳ Ｐ明朝" w:hAnsi="ＭＳ Ｐ明朝" w:hint="eastAsia"/>
          <w:b/>
          <w:bCs/>
          <w:i w:val="0"/>
          <w:iCs w:val="0"/>
          <w:color w:val="000000" w:themeColor="text1"/>
          <w:sz w:val="22"/>
          <w:szCs w:val="22"/>
          <w:u w:val="single"/>
        </w:rPr>
        <w:t>名</w:t>
      </w:r>
    </w:p>
    <w:p w14:paraId="2947CA91" w14:textId="309658D0" w:rsidR="00CB16D5" w:rsidRPr="00DD71AC" w:rsidRDefault="00CB16D5" w:rsidP="00963294">
      <w:pPr>
        <w:pStyle w:val="3"/>
        <w:rPr>
          <w:rFonts w:ascii="ＭＳ Ｐ明朝" w:eastAsia="ＭＳ Ｐ明朝" w:hAnsi="ＭＳ Ｐ明朝"/>
          <w:color w:val="000000" w:themeColor="text1"/>
          <w:sz w:val="22"/>
          <w:szCs w:val="22"/>
        </w:rPr>
      </w:pPr>
      <w:bookmarkStart w:id="8" w:name="議長"/>
      <w:bookmarkEnd w:id="5"/>
      <w:bookmarkEnd w:id="7"/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５．議長</w:t>
      </w:r>
    </w:p>
    <w:p w14:paraId="4232DBB1" w14:textId="2FA26EBD" w:rsidR="00CB16D5" w:rsidRPr="00DD71AC" w:rsidRDefault="00CB16D5">
      <w:pPr>
        <w:rPr>
          <w:rFonts w:ascii="ＭＳ Ｐ明朝" w:eastAsia="ＭＳ Ｐ明朝" w:hAnsi="ＭＳ Ｐ明朝" w:cstheme="majorBidi"/>
          <w:color w:val="000000" w:themeColor="text1"/>
          <w:sz w:val="22"/>
          <w:szCs w:val="22"/>
          <w:u w:val="single"/>
          <w:lang w:eastAsia="ja-JP"/>
        </w:rPr>
      </w:pP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　　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  <w:t xml:space="preserve">支部名　　　　　　　　　　　　　　</w:t>
      </w:r>
      <w:r w:rsidR="00FC0DE8"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  <w:t xml:space="preserve">　　　　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　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  <w:t xml:space="preserve">氏名　　　　　　　　　　　　　　　</w:t>
      </w:r>
      <w:r w:rsidR="00FC0DE8"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  <w:t xml:space="preserve">　　　　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  <w:t xml:space="preserve">　</w:t>
      </w:r>
      <w:r w:rsidRPr="00DD71AC">
        <w:rPr>
          <w:rFonts w:ascii="ＭＳ Ｐ明朝" w:eastAsia="ＭＳ Ｐ明朝" w:hAnsi="ＭＳ Ｐ明朝" w:cstheme="majorBidi" w:hint="eastAsia"/>
          <w:color w:val="000000" w:themeColor="text1"/>
          <w:sz w:val="22"/>
          <w:szCs w:val="22"/>
          <w:u w:val="single"/>
          <w:lang w:eastAsia="ja-JP"/>
        </w:rPr>
        <w:t>.</w:t>
      </w:r>
      <w:r w:rsidR="00FC0DE8" w:rsidRPr="00FC0DE8"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  <w:t xml:space="preserve"> </w:t>
      </w:r>
      <w:r w:rsidR="00FC0DE8"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  <w:t xml:space="preserve">　　　　</w:t>
      </w:r>
    </w:p>
    <w:p w14:paraId="3422E5ED" w14:textId="77777777" w:rsidR="00CB16D5" w:rsidRPr="00DD71AC" w:rsidRDefault="00CB16D5">
      <w:pPr>
        <w:pStyle w:val="3"/>
        <w:rPr>
          <w:rFonts w:ascii="ＭＳ Ｐ明朝" w:eastAsia="ＭＳ Ｐ明朝" w:hAnsi="ＭＳ Ｐ明朝"/>
          <w:color w:val="000000" w:themeColor="text1"/>
          <w:sz w:val="22"/>
          <w:szCs w:val="22"/>
        </w:rPr>
      </w:pPr>
      <w:bookmarkStart w:id="9" w:name="議事録作成者"/>
      <w:bookmarkEnd w:id="8"/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</w:rPr>
        <w:t>６．議事録作成者</w:t>
      </w:r>
    </w:p>
    <w:p w14:paraId="39DB79A8" w14:textId="2D241299" w:rsidR="00CB16D5" w:rsidRPr="00DD71AC" w:rsidRDefault="00CB16D5" w:rsidP="005C509D">
      <w:pPr>
        <w:spacing w:line="480" w:lineRule="auto"/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</w:pP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　　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  <w:t xml:space="preserve">支部名　　　　　　　　　　　　　　</w:t>
      </w:r>
      <w:r w:rsidR="00FC0DE8"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  <w:t xml:space="preserve">　　　　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　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  <w:t xml:space="preserve">氏名　　　　　　　　　　　　　</w:t>
      </w:r>
      <w:r w:rsidR="00FC0DE8"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  <w:t xml:space="preserve">　　　　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  <w:t xml:space="preserve">　　　.</w:t>
      </w:r>
    </w:p>
    <w:p w14:paraId="33D70397" w14:textId="77777777" w:rsidR="00CB16D5" w:rsidRPr="00DD71AC" w:rsidRDefault="00CB16D5" w:rsidP="00963294">
      <w:pPr>
        <w:pStyle w:val="1"/>
        <w:jc w:val="center"/>
        <w:rPr>
          <w:rFonts w:ascii="ＭＳ Ｐ明朝" w:eastAsia="ＭＳ Ｐ明朝" w:hAnsi="ＭＳ Ｐ明朝"/>
          <w:color w:val="000000" w:themeColor="text1"/>
          <w:sz w:val="28"/>
          <w:szCs w:val="28"/>
          <w:lang w:eastAsia="ja-JP"/>
        </w:rPr>
      </w:pPr>
      <w:bookmarkStart w:id="10" w:name="議-事"/>
      <w:bookmarkEnd w:id="0"/>
      <w:bookmarkEnd w:id="1"/>
      <w:bookmarkEnd w:id="9"/>
      <w:r w:rsidRPr="00DD71AC">
        <w:rPr>
          <w:rFonts w:ascii="ＭＳ Ｐ明朝" w:eastAsia="ＭＳ Ｐ明朝" w:hAnsi="ＭＳ Ｐ明朝" w:hint="eastAsia"/>
          <w:color w:val="000000" w:themeColor="text1"/>
          <w:sz w:val="28"/>
          <w:szCs w:val="28"/>
          <w:lang w:eastAsia="ja-JP"/>
        </w:rPr>
        <w:t>【議</w:t>
      </w:r>
      <w:r w:rsidRPr="00DD71AC">
        <w:rPr>
          <w:rFonts w:ascii="ＭＳ Ｐ明朝" w:eastAsia="ＭＳ Ｐ明朝" w:hAnsi="ＭＳ Ｐ明朝"/>
          <w:color w:val="000000" w:themeColor="text1"/>
          <w:sz w:val="28"/>
          <w:szCs w:val="28"/>
          <w:lang w:eastAsia="ja-JP"/>
        </w:rPr>
        <w:t xml:space="preserve">　</w:t>
      </w:r>
      <w:r w:rsidRPr="00DD71AC">
        <w:rPr>
          <w:rFonts w:ascii="ＭＳ Ｐ明朝" w:eastAsia="ＭＳ Ｐ明朝" w:hAnsi="ＭＳ Ｐ明朝" w:hint="eastAsia"/>
          <w:color w:val="000000" w:themeColor="text1"/>
          <w:sz w:val="28"/>
          <w:szCs w:val="28"/>
          <w:lang w:eastAsia="ja-JP"/>
        </w:rPr>
        <w:t>事】</w:t>
      </w:r>
    </w:p>
    <w:p w14:paraId="5AB17E5D" w14:textId="79D60412" w:rsidR="00CB16D5" w:rsidRPr="00DD71AC" w:rsidRDefault="00CB16D5">
      <w:pPr>
        <w:pStyle w:val="2"/>
        <w:rPr>
          <w:rFonts w:ascii="ＭＳ Ｐ明朝" w:eastAsia="ＭＳ Ｐ明朝" w:hAnsi="ＭＳ Ｐ明朝"/>
          <w:b/>
          <w:bCs/>
          <w:color w:val="000000" w:themeColor="text1"/>
          <w:sz w:val="22"/>
          <w:szCs w:val="22"/>
          <w:u w:val="single"/>
          <w:lang w:eastAsia="ja-JP"/>
        </w:rPr>
      </w:pPr>
      <w:bookmarkStart w:id="11" w:name="第１号議案-開会"/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  <w:lang w:eastAsia="ja-JP"/>
        </w:rPr>
        <w:t>第</w:t>
      </w:r>
      <w:r w:rsidR="00F5250E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  <w:lang w:eastAsia="ja-JP"/>
        </w:rPr>
        <w:t>１</w:t>
      </w:r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  <w:lang w:eastAsia="ja-JP"/>
        </w:rPr>
        <w:t>号議案</w:t>
      </w:r>
      <w:r w:rsidRPr="00DD71AC">
        <w:rPr>
          <w:rFonts w:ascii="ＭＳ Ｐ明朝" w:eastAsia="ＭＳ Ｐ明朝" w:hAnsi="ＭＳ Ｐ明朝"/>
          <w:b/>
          <w:bCs/>
          <w:color w:val="000000" w:themeColor="text1"/>
          <w:sz w:val="22"/>
          <w:szCs w:val="22"/>
          <w:u w:val="single"/>
          <w:lang w:eastAsia="ja-JP"/>
        </w:rPr>
        <w:t xml:space="preserve">　</w:t>
      </w:r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  <w:lang w:eastAsia="ja-JP"/>
        </w:rPr>
        <w:t>開会</w:t>
      </w:r>
    </w:p>
    <w:p w14:paraId="66498CB3" w14:textId="77777777" w:rsidR="00CB16D5" w:rsidRPr="00DD71AC" w:rsidRDefault="00CB16D5" w:rsidP="005C509D">
      <w:pPr>
        <w:pStyle w:val="FirstParagraph"/>
        <w:spacing w:line="276" w:lineRule="auto"/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</w:pP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ブロック長より開会の挨拶が行われた。</w:t>
      </w:r>
    </w:p>
    <w:p w14:paraId="2EA7A3D8" w14:textId="0EBD42CA" w:rsidR="00CB16D5" w:rsidRPr="00DD71AC" w:rsidRDefault="00CB16D5">
      <w:pPr>
        <w:pStyle w:val="2"/>
        <w:rPr>
          <w:rFonts w:ascii="ＭＳ Ｐ明朝" w:eastAsia="ＭＳ Ｐ明朝" w:hAnsi="ＭＳ Ｐ明朝"/>
          <w:b/>
          <w:bCs/>
          <w:color w:val="000000" w:themeColor="text1"/>
          <w:sz w:val="22"/>
          <w:szCs w:val="22"/>
          <w:u w:val="single"/>
        </w:rPr>
      </w:pPr>
      <w:bookmarkStart w:id="12" w:name="第２号議案-出席状況報告"/>
      <w:bookmarkEnd w:id="11"/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</w:rPr>
        <w:t>第</w:t>
      </w:r>
      <w:r w:rsidR="00F5250E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  <w:lang w:eastAsia="ja-JP"/>
        </w:rPr>
        <w:t>２</w:t>
      </w:r>
      <w:proofErr w:type="spellStart"/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</w:rPr>
        <w:t>号議案</w:t>
      </w:r>
      <w:proofErr w:type="spellEnd"/>
      <w:r w:rsidRPr="00DD71AC">
        <w:rPr>
          <w:rFonts w:ascii="ＭＳ Ｐ明朝" w:eastAsia="ＭＳ Ｐ明朝" w:hAnsi="ＭＳ Ｐ明朝"/>
          <w:b/>
          <w:bCs/>
          <w:color w:val="000000" w:themeColor="text1"/>
          <w:sz w:val="22"/>
          <w:szCs w:val="22"/>
          <w:u w:val="single"/>
        </w:rPr>
        <w:t xml:space="preserve">　</w:t>
      </w:r>
      <w:proofErr w:type="spellStart"/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</w:rPr>
        <w:t>出席状況報告</w:t>
      </w:r>
      <w:proofErr w:type="spellEnd"/>
    </w:p>
    <w:p w14:paraId="70454FC3" w14:textId="77777777" w:rsidR="00CB16D5" w:rsidRPr="00DD71AC" w:rsidRDefault="00CB16D5" w:rsidP="005C509D">
      <w:pPr>
        <w:pStyle w:val="FirstParagraph"/>
        <w:spacing w:line="276" w:lineRule="auto"/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</w:pP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担当より出席状況の報告があり、定足数を満たしていることを確認し、本総会が成立したことを</w:t>
      </w:r>
      <w:r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　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議長が宣言した。</w:t>
      </w:r>
    </w:p>
    <w:p w14:paraId="2E11D1D2" w14:textId="5ADABA08" w:rsidR="00CB16D5" w:rsidRPr="00DD71AC" w:rsidRDefault="00CB16D5">
      <w:pPr>
        <w:pStyle w:val="2"/>
        <w:rPr>
          <w:rFonts w:ascii="ＭＳ Ｐ明朝" w:eastAsia="ＭＳ Ｐ明朝" w:hAnsi="ＭＳ Ｐ明朝"/>
          <w:b/>
          <w:bCs/>
          <w:color w:val="000000" w:themeColor="text1"/>
          <w:sz w:val="22"/>
          <w:szCs w:val="22"/>
          <w:u w:val="single"/>
        </w:rPr>
      </w:pPr>
      <w:bookmarkStart w:id="13" w:name="第３号議案-前年度事業報告"/>
      <w:bookmarkEnd w:id="12"/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</w:rPr>
        <w:t>第</w:t>
      </w:r>
      <w:r w:rsidR="00F5250E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  <w:lang w:eastAsia="ja-JP"/>
        </w:rPr>
        <w:t>３</w:t>
      </w:r>
      <w:proofErr w:type="spellStart"/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</w:rPr>
        <w:t>号議案</w:t>
      </w:r>
      <w:proofErr w:type="spellEnd"/>
      <w:r w:rsidRPr="00DD71AC">
        <w:rPr>
          <w:rFonts w:ascii="ＭＳ Ｐ明朝" w:eastAsia="ＭＳ Ｐ明朝" w:hAnsi="ＭＳ Ｐ明朝"/>
          <w:b/>
          <w:bCs/>
          <w:color w:val="000000" w:themeColor="text1"/>
          <w:sz w:val="22"/>
          <w:szCs w:val="22"/>
          <w:u w:val="single"/>
        </w:rPr>
        <w:t xml:space="preserve">　</w:t>
      </w:r>
      <w:proofErr w:type="spellStart"/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</w:rPr>
        <w:t>前年度事業報告</w:t>
      </w:r>
      <w:proofErr w:type="spellEnd"/>
    </w:p>
    <w:p w14:paraId="7CAB2101" w14:textId="77777777" w:rsidR="00CB16D5" w:rsidRPr="00DD71AC" w:rsidRDefault="00CB16D5" w:rsidP="005D73DB">
      <w:pPr>
        <w:pStyle w:val="FirstParagraph"/>
        <w:spacing w:line="360" w:lineRule="auto"/>
        <w:rPr>
          <w:rFonts w:ascii="ＭＳ Ｐ明朝" w:eastAsia="ＭＳ Ｐ明朝" w:hAnsi="ＭＳ Ｐ明朝"/>
          <w:b/>
          <w:bCs/>
          <w:color w:val="000000" w:themeColor="text1"/>
          <w:sz w:val="22"/>
          <w:szCs w:val="22"/>
        </w:rPr>
      </w:pPr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</w:rPr>
        <w:t>【</w:t>
      </w:r>
      <w:proofErr w:type="spellStart"/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</w:rPr>
        <w:t>報告内容</w:t>
      </w:r>
      <w:proofErr w:type="spellEnd"/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</w:rPr>
        <w:t>】</w:t>
      </w:r>
    </w:p>
    <w:p w14:paraId="1FF3B7E4" w14:textId="3A0F5F45" w:rsidR="005C509D" w:rsidRDefault="005D73DB" w:rsidP="005D73DB">
      <w:pPr>
        <w:spacing w:line="360" w:lineRule="auto"/>
        <w:ind w:rightChars="-59" w:right="-142"/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</w:pP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  <w:tab/>
      </w:r>
    </w:p>
    <w:p w14:paraId="2018E6D6" w14:textId="77777777" w:rsidR="002C10F2" w:rsidRPr="005D73DB" w:rsidRDefault="002C10F2" w:rsidP="005D73DB">
      <w:pPr>
        <w:spacing w:line="360" w:lineRule="auto"/>
        <w:ind w:rightChars="-59" w:right="-142"/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</w:pPr>
    </w:p>
    <w:p w14:paraId="231A923E" w14:textId="77777777" w:rsidR="00CB16D5" w:rsidRPr="00DD71AC" w:rsidRDefault="00CB16D5" w:rsidP="004F1C1B">
      <w:pPr>
        <w:pStyle w:val="FirstParagraph"/>
        <w:rPr>
          <w:rFonts w:ascii="ＭＳ Ｐ明朝" w:eastAsia="ＭＳ Ｐ明朝" w:hAnsi="ＭＳ Ｐ明朝"/>
          <w:b/>
          <w:bCs/>
          <w:color w:val="000000" w:themeColor="text1"/>
          <w:sz w:val="22"/>
          <w:szCs w:val="22"/>
          <w:lang w:eastAsia="ja-JP"/>
        </w:rPr>
      </w:pPr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lang w:eastAsia="ja-JP"/>
        </w:rPr>
        <w:lastRenderedPageBreak/>
        <w:t>【審議結果】</w:t>
      </w:r>
    </w:p>
    <w:p w14:paraId="4D692452" w14:textId="77777777" w:rsidR="00CB16D5" w:rsidRPr="00DD71AC" w:rsidRDefault="00CB16D5">
      <w:pPr>
        <w:pStyle w:val="a0"/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</w:pP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  <w:t xml:space="preserve">□ 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承認</w:t>
      </w:r>
      <w:r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：</w:t>
      </w:r>
      <w:bookmarkStart w:id="14" w:name="_Hlk233552685"/>
      <w:r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（賛成　　　　名、反対　　　名、棄権　　　名）</w:t>
      </w:r>
    </w:p>
    <w:bookmarkEnd w:id="14"/>
    <w:p w14:paraId="55A348C9" w14:textId="77777777" w:rsidR="00CB16D5" w:rsidRPr="00352C87" w:rsidRDefault="00CB16D5">
      <w:pPr>
        <w:pStyle w:val="a0"/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</w:pP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  <w:t xml:space="preserve">□ 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修正のうえ承認</w:t>
      </w:r>
      <w:r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：（賛成　　　　名、反対　　　名、棄権　　　名）</w:t>
      </w:r>
    </w:p>
    <w:p w14:paraId="742C2F8B" w14:textId="77777777" w:rsidR="00CB16D5" w:rsidRPr="00DD71AC" w:rsidRDefault="00CB16D5" w:rsidP="005C509D">
      <w:pPr>
        <w:pStyle w:val="a0"/>
        <w:spacing w:line="276" w:lineRule="auto"/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</w:pP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  <w:t xml:space="preserve">□ 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継続審議</w:t>
      </w:r>
    </w:p>
    <w:p w14:paraId="5E28D03F" w14:textId="3172CCDC" w:rsidR="00CB16D5" w:rsidRPr="00352C87" w:rsidRDefault="00CB16D5">
      <w:pPr>
        <w:pStyle w:val="2"/>
        <w:rPr>
          <w:rFonts w:ascii="ＭＳ Ｐ明朝" w:eastAsia="ＭＳ Ｐ明朝" w:hAnsi="ＭＳ Ｐ明朝"/>
          <w:b/>
          <w:bCs/>
          <w:color w:val="EE0000"/>
          <w:sz w:val="22"/>
          <w:szCs w:val="22"/>
          <w:u w:val="single"/>
          <w:lang w:eastAsia="ja-JP"/>
        </w:rPr>
      </w:pPr>
      <w:bookmarkStart w:id="15" w:name="第４号議案-前年度収支決算報告"/>
      <w:bookmarkEnd w:id="13"/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  <w:lang w:eastAsia="ja-JP"/>
        </w:rPr>
        <w:t>第</w:t>
      </w:r>
      <w:r w:rsidR="00F5250E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  <w:lang w:eastAsia="ja-JP"/>
        </w:rPr>
        <w:t>４</w:t>
      </w:r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  <w:lang w:eastAsia="ja-JP"/>
        </w:rPr>
        <w:t>号議案</w:t>
      </w:r>
      <w:r w:rsidRPr="00DD71AC">
        <w:rPr>
          <w:rFonts w:ascii="ＭＳ Ｐ明朝" w:eastAsia="ＭＳ Ｐ明朝" w:hAnsi="ＭＳ Ｐ明朝"/>
          <w:b/>
          <w:bCs/>
          <w:color w:val="000000" w:themeColor="text1"/>
          <w:sz w:val="22"/>
          <w:szCs w:val="22"/>
          <w:u w:val="single"/>
          <w:lang w:eastAsia="ja-JP"/>
        </w:rPr>
        <w:t xml:space="preserve">　</w:t>
      </w:r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  <w:lang w:eastAsia="ja-JP"/>
        </w:rPr>
        <w:t>前年度収支決算報告</w:t>
      </w:r>
      <w:r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  <w:lang w:eastAsia="ja-JP"/>
        </w:rPr>
        <w:t xml:space="preserve">　</w:t>
      </w:r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lang w:eastAsia="ja-JP"/>
        </w:rPr>
        <w:t xml:space="preserve">　</w:t>
      </w:r>
      <w:r w:rsidRPr="00352C87">
        <w:rPr>
          <w:rFonts w:ascii="ＭＳ Ｐ明朝" w:eastAsia="ＭＳ Ｐ明朝" w:hAnsi="ＭＳ Ｐ明朝" w:hint="eastAsia"/>
          <w:b/>
          <w:bCs/>
          <w:color w:val="EE0000"/>
          <w:sz w:val="22"/>
          <w:szCs w:val="22"/>
          <w:lang w:eastAsia="ja-JP"/>
        </w:rPr>
        <w:t>（本年度予算案の立案は、有・無どちらでもよい）</w:t>
      </w:r>
    </w:p>
    <w:p w14:paraId="5EC9D854" w14:textId="77777777" w:rsidR="00CB16D5" w:rsidRPr="00DD71AC" w:rsidRDefault="00CB16D5">
      <w:pPr>
        <w:pStyle w:val="FirstParagraph"/>
        <w:rPr>
          <w:rFonts w:ascii="ＭＳ Ｐ明朝" w:eastAsia="ＭＳ Ｐ明朝" w:hAnsi="ＭＳ Ｐ明朝"/>
          <w:b/>
          <w:bCs/>
          <w:color w:val="000000" w:themeColor="text1"/>
          <w:sz w:val="22"/>
          <w:szCs w:val="22"/>
        </w:rPr>
      </w:pPr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</w:rPr>
        <w:t>【</w:t>
      </w:r>
      <w:proofErr w:type="spellStart"/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</w:rPr>
        <w:t>報告内容</w:t>
      </w:r>
      <w:proofErr w:type="spellEnd"/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</w:rPr>
        <w:t>】</w:t>
      </w:r>
    </w:p>
    <w:p w14:paraId="007CE763" w14:textId="44F4F83C" w:rsidR="00CB16D5" w:rsidRPr="002C10F2" w:rsidRDefault="002C10F2" w:rsidP="002C10F2">
      <w:pPr>
        <w:ind w:rightChars="-59" w:right="-142"/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</w:pP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</w:p>
    <w:p w14:paraId="52C55E69" w14:textId="0D38AC76" w:rsidR="00CB16D5" w:rsidRPr="002C10F2" w:rsidRDefault="002C10F2" w:rsidP="002C10F2">
      <w:pPr>
        <w:ind w:rightChars="-59" w:right="-142"/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</w:pP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</w:p>
    <w:p w14:paraId="78C3CABE" w14:textId="77777777" w:rsidR="00CB16D5" w:rsidRPr="00DD71AC" w:rsidRDefault="00CB16D5">
      <w:pPr>
        <w:pStyle w:val="FirstParagraph"/>
        <w:rPr>
          <w:rFonts w:ascii="ＭＳ Ｐ明朝" w:eastAsia="ＭＳ Ｐ明朝" w:hAnsi="ＭＳ Ｐ明朝"/>
          <w:b/>
          <w:bCs/>
          <w:color w:val="000000" w:themeColor="text1"/>
          <w:sz w:val="22"/>
          <w:szCs w:val="22"/>
        </w:rPr>
      </w:pPr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</w:rPr>
        <w:t>【</w:t>
      </w:r>
      <w:proofErr w:type="spellStart"/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</w:rPr>
        <w:t>監査報告</w:t>
      </w:r>
      <w:proofErr w:type="spellEnd"/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</w:rPr>
        <w:t>】</w:t>
      </w:r>
    </w:p>
    <w:p w14:paraId="0A45D636" w14:textId="67D0AAB3" w:rsidR="00CB16D5" w:rsidRPr="002C10F2" w:rsidRDefault="002C10F2" w:rsidP="002C10F2">
      <w:pPr>
        <w:ind w:rightChars="-59" w:right="-142"/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</w:pP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</w:p>
    <w:p w14:paraId="34377A68" w14:textId="4EB8A41E" w:rsidR="00CB16D5" w:rsidRPr="002C10F2" w:rsidRDefault="002C10F2" w:rsidP="002C10F2">
      <w:pPr>
        <w:ind w:rightChars="-118" w:right="-283"/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</w:pP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</w:p>
    <w:p w14:paraId="4F5FC8BD" w14:textId="77777777" w:rsidR="00CB16D5" w:rsidRPr="00DD71AC" w:rsidRDefault="00CB16D5">
      <w:pPr>
        <w:pStyle w:val="FirstParagraph"/>
        <w:rPr>
          <w:rFonts w:ascii="ＭＳ Ｐ明朝" w:eastAsia="ＭＳ Ｐ明朝" w:hAnsi="ＭＳ Ｐ明朝"/>
          <w:b/>
          <w:bCs/>
          <w:color w:val="000000" w:themeColor="text1"/>
          <w:sz w:val="22"/>
          <w:szCs w:val="22"/>
          <w:lang w:eastAsia="ja-JP"/>
        </w:rPr>
      </w:pPr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lang w:eastAsia="ja-JP"/>
        </w:rPr>
        <w:t>【審議結果】</w:t>
      </w:r>
    </w:p>
    <w:p w14:paraId="28A4D626" w14:textId="77777777" w:rsidR="00CB16D5" w:rsidRPr="00352C87" w:rsidRDefault="00CB16D5">
      <w:pPr>
        <w:pStyle w:val="a0"/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</w:pP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  <w:t xml:space="preserve">□ 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承認</w:t>
      </w:r>
      <w:r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：（賛成　　　　名、反対　　　名、棄権　　　名）</w:t>
      </w:r>
    </w:p>
    <w:p w14:paraId="56B84153" w14:textId="77777777" w:rsidR="00CB16D5" w:rsidRPr="00352C87" w:rsidRDefault="00CB16D5">
      <w:pPr>
        <w:pStyle w:val="a0"/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</w:pP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  <w:t xml:space="preserve">□ 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修正のうえ承認</w:t>
      </w:r>
      <w:r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：（賛成　　　　名、反対　　　名、棄権　　　名）</w:t>
      </w:r>
    </w:p>
    <w:p w14:paraId="75AEFEF7" w14:textId="77777777" w:rsidR="00CB16D5" w:rsidRPr="00DD71AC" w:rsidRDefault="00CB16D5" w:rsidP="005C509D">
      <w:pPr>
        <w:pStyle w:val="a0"/>
        <w:spacing w:line="276" w:lineRule="auto"/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</w:pP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</w:rPr>
        <w:t xml:space="preserve">□ </w:t>
      </w:r>
      <w:proofErr w:type="spellStart"/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</w:rPr>
        <w:t>継続審議</w:t>
      </w:r>
      <w:proofErr w:type="spellEnd"/>
    </w:p>
    <w:p w14:paraId="5578468F" w14:textId="70DCFF51" w:rsidR="00CB16D5" w:rsidRPr="00DD71AC" w:rsidRDefault="00CB16D5">
      <w:pPr>
        <w:pStyle w:val="2"/>
        <w:rPr>
          <w:rFonts w:ascii="ＭＳ Ｐ明朝" w:eastAsia="ＭＳ Ｐ明朝" w:hAnsi="ＭＳ Ｐ明朝"/>
          <w:b/>
          <w:bCs/>
          <w:color w:val="000000" w:themeColor="text1"/>
          <w:sz w:val="22"/>
          <w:szCs w:val="22"/>
          <w:u w:val="single"/>
        </w:rPr>
      </w:pPr>
      <w:bookmarkStart w:id="16" w:name="第５号議案-本年度事業計画案"/>
      <w:bookmarkEnd w:id="15"/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</w:rPr>
        <w:t>第</w:t>
      </w:r>
      <w:r w:rsidR="00F5250E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  <w:lang w:eastAsia="ja-JP"/>
        </w:rPr>
        <w:t>５</w:t>
      </w:r>
      <w:proofErr w:type="spellStart"/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</w:rPr>
        <w:t>号議案</w:t>
      </w:r>
      <w:proofErr w:type="spellEnd"/>
      <w:r w:rsidRPr="00DD71AC">
        <w:rPr>
          <w:rFonts w:ascii="ＭＳ Ｐ明朝" w:eastAsia="ＭＳ Ｐ明朝" w:hAnsi="ＭＳ Ｐ明朝"/>
          <w:b/>
          <w:bCs/>
          <w:color w:val="000000" w:themeColor="text1"/>
          <w:sz w:val="22"/>
          <w:szCs w:val="22"/>
          <w:u w:val="single"/>
        </w:rPr>
        <w:t xml:space="preserve">　</w:t>
      </w:r>
      <w:proofErr w:type="spellStart"/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</w:rPr>
        <w:t>本年度事業計画（案</w:t>
      </w:r>
      <w:proofErr w:type="spellEnd"/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</w:rPr>
        <w:t>）</w:t>
      </w:r>
    </w:p>
    <w:p w14:paraId="0237CD78" w14:textId="77777777" w:rsidR="00CB16D5" w:rsidRPr="00DD71AC" w:rsidRDefault="00CB16D5" w:rsidP="002C10F2">
      <w:pPr>
        <w:pStyle w:val="FirstParagraph"/>
        <w:spacing w:line="276" w:lineRule="auto"/>
        <w:rPr>
          <w:rFonts w:ascii="ＭＳ Ｐ明朝" w:eastAsia="ＭＳ Ｐ明朝" w:hAnsi="ＭＳ Ｐ明朝"/>
          <w:color w:val="000000" w:themeColor="text1"/>
          <w:sz w:val="22"/>
          <w:szCs w:val="22"/>
        </w:rPr>
      </w:pP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</w:rPr>
        <w:t>【</w:t>
      </w:r>
      <w:proofErr w:type="spellStart"/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</w:rPr>
        <w:t>提案内容</w:t>
      </w:r>
      <w:proofErr w:type="spellEnd"/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</w:rPr>
        <w:t>】</w:t>
      </w:r>
    </w:p>
    <w:p w14:paraId="31D22F30" w14:textId="703A9120" w:rsidR="00CB16D5" w:rsidRPr="002C10F2" w:rsidRDefault="002C10F2" w:rsidP="002C10F2">
      <w:pPr>
        <w:ind w:rightChars="-118" w:right="-283"/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</w:pP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</w:p>
    <w:p w14:paraId="67691FED" w14:textId="4A4AEEB7" w:rsidR="00CB16D5" w:rsidRPr="002C10F2" w:rsidRDefault="002C10F2" w:rsidP="002C10F2">
      <w:pPr>
        <w:ind w:rightChars="-59" w:right="-142"/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</w:pP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</w:p>
    <w:p w14:paraId="46FAAF9F" w14:textId="6C7AD0BF" w:rsidR="00CB16D5" w:rsidRPr="002C10F2" w:rsidRDefault="002C10F2" w:rsidP="002C10F2">
      <w:pPr>
        <w:ind w:rightChars="-118" w:right="-283"/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</w:pP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</w:p>
    <w:p w14:paraId="335CAD63" w14:textId="571237E1" w:rsidR="005C509D" w:rsidRPr="002C10F2" w:rsidRDefault="002C10F2" w:rsidP="002C10F2">
      <w:pPr>
        <w:spacing w:line="360" w:lineRule="auto"/>
        <w:ind w:rightChars="-177" w:right="-425"/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 w:color="000000" w:themeColor="text1"/>
          <w:lang w:eastAsia="ja-JP"/>
        </w:rPr>
      </w:pP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</w:p>
    <w:p w14:paraId="1A304F84" w14:textId="77777777" w:rsidR="00CB16D5" w:rsidRPr="00DD71AC" w:rsidRDefault="00CB16D5">
      <w:pPr>
        <w:pStyle w:val="FirstParagraph"/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</w:pP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【審議結果】</w:t>
      </w:r>
    </w:p>
    <w:p w14:paraId="4A672BE2" w14:textId="77777777" w:rsidR="00CB16D5" w:rsidRPr="00352C87" w:rsidRDefault="00CB16D5">
      <w:pPr>
        <w:pStyle w:val="a0"/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</w:pP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  <w:t xml:space="preserve">□ 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承認</w:t>
      </w:r>
      <w:r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：（賛成　　　　名、反対　　　名、棄権　　　名）</w:t>
      </w:r>
    </w:p>
    <w:p w14:paraId="730B4807" w14:textId="77777777" w:rsidR="00CB16D5" w:rsidRPr="00352C87" w:rsidRDefault="00CB16D5">
      <w:pPr>
        <w:pStyle w:val="a0"/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</w:pP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  <w:t xml:space="preserve">□ 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修正のうえ承認</w:t>
      </w:r>
      <w:r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：（賛成　　　　名、反対　　　名、棄権　　　名）</w:t>
      </w:r>
    </w:p>
    <w:p w14:paraId="3C6873D8" w14:textId="34058629" w:rsidR="00FC0DE8" w:rsidRPr="00352C87" w:rsidRDefault="00CB16D5" w:rsidP="005C509D">
      <w:pPr>
        <w:pStyle w:val="a0"/>
        <w:spacing w:line="276" w:lineRule="auto"/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</w:pP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</w:rPr>
        <w:t xml:space="preserve">□ </w:t>
      </w:r>
      <w:proofErr w:type="spellStart"/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</w:rPr>
        <w:t>継続審議</w:t>
      </w:r>
      <w:bookmarkStart w:id="17" w:name="第６号議案-本年度収支予算案"/>
      <w:bookmarkEnd w:id="16"/>
      <w:proofErr w:type="spellEnd"/>
    </w:p>
    <w:p w14:paraId="62FE6CED" w14:textId="70698264" w:rsidR="00CB16D5" w:rsidRPr="00DD71AC" w:rsidRDefault="00CB16D5">
      <w:pPr>
        <w:pStyle w:val="2"/>
        <w:rPr>
          <w:rFonts w:ascii="ＭＳ Ｐ明朝" w:eastAsia="ＭＳ Ｐ明朝" w:hAnsi="ＭＳ Ｐ明朝"/>
          <w:b/>
          <w:bCs/>
          <w:color w:val="000000" w:themeColor="text1"/>
          <w:sz w:val="22"/>
          <w:szCs w:val="22"/>
          <w:u w:val="single"/>
        </w:rPr>
      </w:pPr>
      <w:bookmarkStart w:id="18" w:name="第７号議案-各支部活動報告"/>
      <w:bookmarkEnd w:id="17"/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</w:rPr>
        <w:t>第</w:t>
      </w:r>
      <w:r w:rsidR="00F5250E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  <w:lang w:eastAsia="ja-JP"/>
        </w:rPr>
        <w:t>６</w:t>
      </w:r>
      <w:proofErr w:type="spellStart"/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</w:rPr>
        <w:t>号議案</w:t>
      </w:r>
      <w:proofErr w:type="spellEnd"/>
      <w:r w:rsidRPr="00DD71AC">
        <w:rPr>
          <w:rFonts w:ascii="ＭＳ Ｐ明朝" w:eastAsia="ＭＳ Ｐ明朝" w:hAnsi="ＭＳ Ｐ明朝"/>
          <w:b/>
          <w:bCs/>
          <w:color w:val="000000" w:themeColor="text1"/>
          <w:sz w:val="22"/>
          <w:szCs w:val="22"/>
          <w:u w:val="single"/>
        </w:rPr>
        <w:t xml:space="preserve">　</w:t>
      </w:r>
      <w:proofErr w:type="spellStart"/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</w:rPr>
        <w:t>各支部活動報告</w:t>
      </w:r>
      <w:proofErr w:type="spellEnd"/>
    </w:p>
    <w:p w14:paraId="55A5BDD4" w14:textId="4FD24BF2" w:rsidR="00CB16D5" w:rsidRPr="00DD71AC" w:rsidRDefault="00CB16D5" w:rsidP="002C10F2">
      <w:pPr>
        <w:pStyle w:val="FirstParagraph"/>
        <w:spacing w:line="276" w:lineRule="auto"/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</w:pP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支部名</w:t>
      </w: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  <w:t xml:space="preserve">　　　　　　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報告者　　　</w:t>
      </w:r>
      <w:r w:rsidR="005C509D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   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主な内容</w:t>
      </w:r>
    </w:p>
    <w:p w14:paraId="1C99208A" w14:textId="77777777" w:rsidR="002C10F2" w:rsidRPr="002C10F2" w:rsidRDefault="002C10F2" w:rsidP="002C10F2">
      <w:pPr>
        <w:ind w:rightChars="-118" w:right="-283"/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</w:pP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</w:p>
    <w:p w14:paraId="39820DF9" w14:textId="77777777" w:rsidR="002C10F2" w:rsidRPr="002C10F2" w:rsidRDefault="002C10F2" w:rsidP="002C10F2">
      <w:pPr>
        <w:ind w:rightChars="-59" w:right="-142"/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</w:pP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</w:p>
    <w:p w14:paraId="4D5EDA01" w14:textId="77777777" w:rsidR="002C10F2" w:rsidRPr="002C10F2" w:rsidRDefault="002C10F2" w:rsidP="002C10F2">
      <w:pPr>
        <w:ind w:rightChars="-118" w:right="-283"/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</w:pP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</w:p>
    <w:p w14:paraId="24261B35" w14:textId="37BAFC8E" w:rsidR="005C509D" w:rsidRPr="002C10F2" w:rsidRDefault="002C10F2" w:rsidP="002C10F2">
      <w:pPr>
        <w:spacing w:line="360" w:lineRule="auto"/>
        <w:ind w:rightChars="-177" w:right="-425"/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 w:color="000000" w:themeColor="text1"/>
          <w:lang w:eastAsia="ja-JP"/>
        </w:rPr>
      </w:pP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</w:p>
    <w:p w14:paraId="4D2EE860" w14:textId="3544A6C6" w:rsidR="00CB16D5" w:rsidRPr="00DD71AC" w:rsidRDefault="00CB16D5">
      <w:pPr>
        <w:pStyle w:val="2"/>
        <w:rPr>
          <w:rFonts w:ascii="ＭＳ Ｐ明朝" w:eastAsia="ＭＳ Ｐ明朝" w:hAnsi="ＭＳ Ｐ明朝"/>
          <w:b/>
          <w:bCs/>
          <w:color w:val="000000" w:themeColor="text1"/>
          <w:sz w:val="22"/>
          <w:szCs w:val="22"/>
          <w:u w:val="single"/>
          <w:lang w:eastAsia="ja-JP"/>
        </w:rPr>
      </w:pPr>
      <w:bookmarkStart w:id="19" w:name="第８号議案-展覧会運営について"/>
      <w:bookmarkEnd w:id="18"/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  <w:lang w:eastAsia="ja-JP"/>
        </w:rPr>
        <w:lastRenderedPageBreak/>
        <w:t>第</w:t>
      </w:r>
      <w:r w:rsidR="00F5250E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  <w:lang w:eastAsia="ja-JP"/>
        </w:rPr>
        <w:t>７</w:t>
      </w:r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  <w:lang w:eastAsia="ja-JP"/>
        </w:rPr>
        <w:t>号議案</w:t>
      </w:r>
      <w:r w:rsidRPr="00DD71AC">
        <w:rPr>
          <w:rFonts w:ascii="ＭＳ Ｐ明朝" w:eastAsia="ＭＳ Ｐ明朝" w:hAnsi="ＭＳ Ｐ明朝"/>
          <w:b/>
          <w:bCs/>
          <w:color w:val="000000" w:themeColor="text1"/>
          <w:sz w:val="22"/>
          <w:szCs w:val="22"/>
          <w:u w:val="single"/>
          <w:lang w:eastAsia="ja-JP"/>
        </w:rPr>
        <w:t xml:space="preserve">　</w:t>
      </w:r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  <w:lang w:eastAsia="ja-JP"/>
        </w:rPr>
        <w:t>展覧会運営について</w:t>
      </w:r>
    </w:p>
    <w:p w14:paraId="1B959AAC" w14:textId="77777777" w:rsidR="00CB16D5" w:rsidRPr="00DD71AC" w:rsidRDefault="00CB16D5">
      <w:pPr>
        <w:pStyle w:val="FirstParagraph"/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</w:pP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協議事項</w:t>
      </w:r>
    </w:p>
    <w:p w14:paraId="555B6C42" w14:textId="77777777" w:rsidR="00CB16D5" w:rsidRPr="00DD71AC" w:rsidRDefault="00CB16D5">
      <w:pPr>
        <w:pStyle w:val="a0"/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</w:pP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  <w:t xml:space="preserve">□ 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展覧会開催計画　　　</w:t>
      </w: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  <w:t xml:space="preserve">□ 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会場　　</w:t>
      </w: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  <w:t xml:space="preserve">□ 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出陳頭数対策　　</w:t>
      </w: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  <w:t xml:space="preserve">□ 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会員拡大　　</w:t>
      </w: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  <w:t xml:space="preserve">□ 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オフ会開催</w:t>
      </w:r>
    </w:p>
    <w:p w14:paraId="2F550D86" w14:textId="77777777" w:rsidR="00CB16D5" w:rsidRPr="00DD71AC" w:rsidRDefault="00CB16D5" w:rsidP="002C10F2">
      <w:pPr>
        <w:pStyle w:val="a0"/>
        <w:spacing w:line="360" w:lineRule="auto"/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</w:pP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  <w:t xml:space="preserve">□ 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広報活動　　□その他</w:t>
      </w:r>
    </w:p>
    <w:p w14:paraId="41BFE178" w14:textId="77777777" w:rsidR="002C10F2" w:rsidRPr="002C10F2" w:rsidRDefault="002C10F2" w:rsidP="002C10F2">
      <w:pPr>
        <w:ind w:rightChars="-118" w:right="-283"/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</w:pP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</w:p>
    <w:p w14:paraId="79398AF0" w14:textId="77777777" w:rsidR="002C10F2" w:rsidRPr="002C10F2" w:rsidRDefault="002C10F2" w:rsidP="002C10F2">
      <w:pPr>
        <w:ind w:rightChars="-59" w:right="-142"/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</w:pP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</w:p>
    <w:p w14:paraId="2F940AEE" w14:textId="77777777" w:rsidR="002C10F2" w:rsidRPr="002C10F2" w:rsidRDefault="002C10F2" w:rsidP="002C10F2">
      <w:pPr>
        <w:ind w:rightChars="-118" w:right="-283"/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</w:pP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</w:p>
    <w:p w14:paraId="3CAACA03" w14:textId="77777777" w:rsidR="00CB16D5" w:rsidRPr="00DD71AC" w:rsidRDefault="00CB16D5" w:rsidP="002C10F2">
      <w:pPr>
        <w:pStyle w:val="FirstParagraph"/>
        <w:spacing w:after="0" w:line="360" w:lineRule="auto"/>
        <w:rPr>
          <w:rFonts w:ascii="ＭＳ Ｐ明朝" w:eastAsia="ＭＳ Ｐ明朝" w:hAnsi="ＭＳ Ｐ明朝"/>
          <w:color w:val="000000" w:themeColor="text1"/>
          <w:sz w:val="22"/>
          <w:szCs w:val="22"/>
        </w:rPr>
      </w:pPr>
      <w:proofErr w:type="spellStart"/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</w:rPr>
        <w:t>決定事項</w:t>
      </w:r>
      <w:proofErr w:type="spellEnd"/>
    </w:p>
    <w:p w14:paraId="204E14D2" w14:textId="77777777" w:rsidR="002C10F2" w:rsidRPr="002C10F2" w:rsidRDefault="002C10F2" w:rsidP="002C10F2">
      <w:pPr>
        <w:ind w:rightChars="-118" w:right="-283"/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</w:pPr>
      <w:bookmarkStart w:id="20" w:name="第９号議案-本部報告事項"/>
      <w:bookmarkEnd w:id="19"/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</w:p>
    <w:p w14:paraId="6E8179CD" w14:textId="77777777" w:rsidR="002C10F2" w:rsidRPr="002C10F2" w:rsidRDefault="002C10F2" w:rsidP="002C10F2">
      <w:pPr>
        <w:ind w:rightChars="-59" w:right="-142"/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</w:pP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</w:p>
    <w:p w14:paraId="782AB28B" w14:textId="77777777" w:rsidR="002C10F2" w:rsidRPr="002C10F2" w:rsidRDefault="002C10F2" w:rsidP="002C10F2">
      <w:pPr>
        <w:ind w:rightChars="-118" w:right="-283"/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</w:pP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</w:p>
    <w:p w14:paraId="19106F1E" w14:textId="77777777" w:rsidR="002C10F2" w:rsidRPr="002C10F2" w:rsidRDefault="002C10F2" w:rsidP="002C10F2">
      <w:pPr>
        <w:spacing w:line="360" w:lineRule="auto"/>
        <w:ind w:rightChars="-177" w:right="-425"/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 w:color="000000" w:themeColor="text1"/>
          <w:lang w:eastAsia="ja-JP"/>
        </w:rPr>
      </w:pP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</w:p>
    <w:p w14:paraId="788AF8D8" w14:textId="359B129D" w:rsidR="00CB16D5" w:rsidRPr="00DD71AC" w:rsidRDefault="00CB16D5" w:rsidP="002C10F2">
      <w:pPr>
        <w:pStyle w:val="2"/>
        <w:spacing w:line="360" w:lineRule="auto"/>
        <w:rPr>
          <w:rFonts w:ascii="ＭＳ Ｐ明朝" w:eastAsia="ＭＳ Ｐ明朝" w:hAnsi="ＭＳ Ｐ明朝"/>
          <w:b/>
          <w:bCs/>
          <w:color w:val="000000" w:themeColor="text1"/>
          <w:sz w:val="22"/>
          <w:szCs w:val="22"/>
          <w:u w:val="single"/>
        </w:rPr>
      </w:pPr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</w:rPr>
        <w:t>第</w:t>
      </w:r>
      <w:r w:rsidR="00F5250E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  <w:lang w:eastAsia="ja-JP"/>
        </w:rPr>
        <w:t>８</w:t>
      </w:r>
      <w:proofErr w:type="spellStart"/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</w:rPr>
        <w:t>号議案</w:t>
      </w:r>
      <w:proofErr w:type="spellEnd"/>
      <w:r w:rsidRPr="00DD71AC">
        <w:rPr>
          <w:rFonts w:ascii="ＭＳ Ｐ明朝" w:eastAsia="ＭＳ Ｐ明朝" w:hAnsi="ＭＳ Ｐ明朝"/>
          <w:b/>
          <w:bCs/>
          <w:color w:val="000000" w:themeColor="text1"/>
          <w:sz w:val="22"/>
          <w:szCs w:val="22"/>
          <w:u w:val="single"/>
        </w:rPr>
        <w:t xml:space="preserve">　</w:t>
      </w:r>
      <w:proofErr w:type="spellStart"/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</w:rPr>
        <w:t>本部報告事項</w:t>
      </w:r>
      <w:proofErr w:type="spellEnd"/>
    </w:p>
    <w:p w14:paraId="4AE8F18D" w14:textId="77777777" w:rsidR="002C10F2" w:rsidRPr="002C10F2" w:rsidRDefault="002C10F2" w:rsidP="002C10F2">
      <w:pPr>
        <w:ind w:rightChars="-118" w:right="-283"/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</w:pPr>
      <w:bookmarkStart w:id="21" w:name="第10号議案-その他"/>
      <w:bookmarkEnd w:id="20"/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</w:p>
    <w:p w14:paraId="658782E4" w14:textId="77777777" w:rsidR="002C10F2" w:rsidRPr="002C10F2" w:rsidRDefault="002C10F2" w:rsidP="002C10F2">
      <w:pPr>
        <w:ind w:rightChars="-59" w:right="-142"/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</w:pP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</w:p>
    <w:p w14:paraId="1AB54869" w14:textId="77777777" w:rsidR="002C10F2" w:rsidRPr="002C10F2" w:rsidRDefault="002C10F2" w:rsidP="002C10F2">
      <w:pPr>
        <w:ind w:rightChars="-118" w:right="-283"/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</w:pP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</w:p>
    <w:p w14:paraId="37A7A6FB" w14:textId="77777777" w:rsidR="002C10F2" w:rsidRDefault="002C10F2" w:rsidP="002C10F2">
      <w:pPr>
        <w:spacing w:line="276" w:lineRule="auto"/>
        <w:ind w:rightChars="-177" w:right="-425"/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</w:pP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</w:p>
    <w:p w14:paraId="49A14093" w14:textId="77777777" w:rsidR="002C10F2" w:rsidRDefault="002C10F2" w:rsidP="002C10F2">
      <w:pPr>
        <w:ind w:rightChars="-118" w:right="-283"/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</w:pP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</w:p>
    <w:p w14:paraId="5783B670" w14:textId="19BFD564" w:rsidR="002C10F2" w:rsidRPr="002C10F2" w:rsidRDefault="002C10F2" w:rsidP="002C10F2">
      <w:pPr>
        <w:spacing w:line="276" w:lineRule="auto"/>
        <w:ind w:rightChars="-177" w:right="-425"/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 w:color="000000" w:themeColor="text1"/>
          <w:lang w:eastAsia="ja-JP"/>
        </w:rPr>
      </w:pP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</w:p>
    <w:p w14:paraId="6C9FE4B2" w14:textId="5D1DDEF3" w:rsidR="00CB16D5" w:rsidRPr="00DD71AC" w:rsidRDefault="00CB16D5" w:rsidP="002C10F2">
      <w:pPr>
        <w:pStyle w:val="2"/>
        <w:spacing w:line="360" w:lineRule="auto"/>
        <w:rPr>
          <w:rFonts w:ascii="ＭＳ Ｐ明朝" w:eastAsia="ＭＳ Ｐ明朝" w:hAnsi="ＭＳ Ｐ明朝"/>
          <w:b/>
          <w:bCs/>
          <w:color w:val="000000" w:themeColor="text1"/>
          <w:sz w:val="22"/>
          <w:szCs w:val="22"/>
          <w:u w:val="single"/>
        </w:rPr>
      </w:pPr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</w:rPr>
        <w:t>第</w:t>
      </w:r>
      <w:r w:rsidR="00F5250E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  <w:lang w:eastAsia="ja-JP"/>
        </w:rPr>
        <w:t>９</w:t>
      </w:r>
      <w:proofErr w:type="spellStart"/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</w:rPr>
        <w:t>号議案</w:t>
      </w:r>
      <w:proofErr w:type="spellEnd"/>
      <w:r w:rsidRPr="00DD71AC">
        <w:rPr>
          <w:rFonts w:ascii="ＭＳ Ｐ明朝" w:eastAsia="ＭＳ Ｐ明朝" w:hAnsi="ＭＳ Ｐ明朝"/>
          <w:b/>
          <w:bCs/>
          <w:color w:val="000000" w:themeColor="text1"/>
          <w:sz w:val="22"/>
          <w:szCs w:val="22"/>
          <w:u w:val="single"/>
        </w:rPr>
        <w:t xml:space="preserve">　</w:t>
      </w:r>
      <w:proofErr w:type="spellStart"/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u w:val="single"/>
        </w:rPr>
        <w:t>その他</w:t>
      </w:r>
      <w:proofErr w:type="spellEnd"/>
    </w:p>
    <w:p w14:paraId="75CD27A9" w14:textId="77777777" w:rsidR="002C10F2" w:rsidRPr="002C10F2" w:rsidRDefault="002C10F2" w:rsidP="002C10F2">
      <w:pPr>
        <w:ind w:rightChars="-118" w:right="-283"/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</w:pP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</w:p>
    <w:p w14:paraId="5A778663" w14:textId="77777777" w:rsidR="002C10F2" w:rsidRPr="002C10F2" w:rsidRDefault="002C10F2" w:rsidP="002C10F2">
      <w:pPr>
        <w:ind w:rightChars="-59" w:right="-142"/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</w:pP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</w:p>
    <w:p w14:paraId="366B77E1" w14:textId="77777777" w:rsidR="002C10F2" w:rsidRPr="002C10F2" w:rsidRDefault="002C10F2" w:rsidP="002C10F2">
      <w:pPr>
        <w:ind w:rightChars="-118" w:right="-283"/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</w:pP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</w:p>
    <w:p w14:paraId="53E2CC80" w14:textId="77777777" w:rsidR="002C10F2" w:rsidRDefault="002C10F2" w:rsidP="002C10F2">
      <w:pPr>
        <w:spacing w:line="276" w:lineRule="auto"/>
        <w:ind w:rightChars="-177" w:right="-425"/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</w:pP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</w:p>
    <w:p w14:paraId="3ECC3B91" w14:textId="77777777" w:rsidR="002C10F2" w:rsidRDefault="002C10F2" w:rsidP="002C10F2">
      <w:pPr>
        <w:ind w:rightChars="-118" w:right="-283"/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</w:pP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  <w:tab/>
      </w:r>
    </w:p>
    <w:p w14:paraId="3C160730" w14:textId="77777777" w:rsidR="002C10F2" w:rsidRPr="002C10F2" w:rsidRDefault="002C10F2" w:rsidP="002C10F2">
      <w:pPr>
        <w:spacing w:line="276" w:lineRule="auto"/>
        <w:ind w:rightChars="-177" w:right="-425"/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 w:color="000000" w:themeColor="text1"/>
          <w:lang w:eastAsia="ja-JP"/>
        </w:rPr>
      </w:pP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  <w:r>
        <w:rPr>
          <w:rFonts w:ascii="ＭＳ Ｐ明朝" w:eastAsia="ＭＳ Ｐ明朝" w:hAnsi="ＭＳ Ｐ明朝"/>
          <w:color w:val="000000" w:themeColor="text1"/>
          <w:sz w:val="22"/>
          <w:szCs w:val="22"/>
          <w:u w:val="single" w:color="000000" w:themeColor="text1"/>
          <w:lang w:eastAsia="ja-JP"/>
        </w:rPr>
        <w:tab/>
      </w:r>
    </w:p>
    <w:p w14:paraId="273BDBC7" w14:textId="77777777" w:rsidR="00F5250E" w:rsidRDefault="00F5250E">
      <w:pPr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</w:pPr>
    </w:p>
    <w:p w14:paraId="300AF895" w14:textId="77777777" w:rsidR="00F5250E" w:rsidRDefault="00F5250E">
      <w:pPr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</w:pPr>
    </w:p>
    <w:p w14:paraId="591D5E6F" w14:textId="77777777" w:rsidR="00F5250E" w:rsidRDefault="00F5250E">
      <w:pPr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</w:pPr>
    </w:p>
    <w:p w14:paraId="27ABB6B8" w14:textId="77777777" w:rsidR="005C509D" w:rsidRPr="00DD71AC" w:rsidRDefault="005C509D">
      <w:pPr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</w:pPr>
    </w:p>
    <w:p w14:paraId="0CA1250D" w14:textId="77777777" w:rsidR="00CB16D5" w:rsidRPr="00DD71AC" w:rsidRDefault="00CB16D5">
      <w:pPr>
        <w:pStyle w:val="1"/>
        <w:rPr>
          <w:rFonts w:ascii="ＭＳ Ｐ明朝" w:eastAsia="ＭＳ Ｐ明朝" w:hAnsi="ＭＳ Ｐ明朝"/>
          <w:b/>
          <w:bCs/>
          <w:color w:val="000000" w:themeColor="text1"/>
          <w:sz w:val="22"/>
          <w:szCs w:val="22"/>
          <w:lang w:eastAsia="ja-JP"/>
        </w:rPr>
      </w:pPr>
      <w:bookmarkStart w:id="22" w:name="閉会"/>
      <w:bookmarkEnd w:id="10"/>
      <w:bookmarkEnd w:id="21"/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lang w:eastAsia="ja-JP"/>
        </w:rPr>
        <w:lastRenderedPageBreak/>
        <w:t>閉会</w:t>
      </w:r>
    </w:p>
    <w:p w14:paraId="1D17279C" w14:textId="77777777" w:rsidR="00CB16D5" w:rsidRPr="00DD71AC" w:rsidRDefault="00CB16D5">
      <w:pPr>
        <w:pStyle w:val="FirstParagraph"/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</w:pP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以上をもって全議案の審議を終了し、議長は閉会を宣言した。</w:t>
      </w:r>
    </w:p>
    <w:p w14:paraId="1C5754E1" w14:textId="17F51486" w:rsidR="00CB16D5" w:rsidRPr="00DD71AC" w:rsidRDefault="00CB16D5" w:rsidP="0048546F">
      <w:pPr>
        <w:pStyle w:val="a0"/>
        <w:ind w:firstLineChars="400" w:firstLine="880"/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</w:pPr>
      <w:proofErr w:type="spellStart"/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</w:rPr>
        <w:t>閉会時刻</w:t>
      </w:r>
      <w:proofErr w:type="spellEnd"/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</w:rPr>
        <w:t xml:space="preserve">　</w:t>
      </w:r>
      <w:r w:rsidR="00FC0DE8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　</w:t>
      </w: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</w:rPr>
        <w:t xml:space="preserve">　　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</w:rPr>
        <w:t>時</w:t>
      </w: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</w:rPr>
        <w:t xml:space="preserve">　　　</w:t>
      </w:r>
      <w:r w:rsidR="00FC0DE8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</w:rPr>
        <w:t>分</w:t>
      </w:r>
    </w:p>
    <w:p w14:paraId="5D6000F8" w14:textId="77777777" w:rsidR="00CB16D5" w:rsidRPr="00DD71AC" w:rsidRDefault="00CB16D5">
      <w:pPr>
        <w:pStyle w:val="2"/>
        <w:rPr>
          <w:rFonts w:ascii="ＭＳ Ｐ明朝" w:eastAsia="ＭＳ Ｐ明朝" w:hAnsi="ＭＳ Ｐ明朝"/>
          <w:b/>
          <w:bCs/>
          <w:color w:val="000000" w:themeColor="text1"/>
          <w:sz w:val="22"/>
          <w:szCs w:val="22"/>
          <w:lang w:eastAsia="ja-JP"/>
        </w:rPr>
      </w:pPr>
      <w:bookmarkStart w:id="23" w:name="議事録署名"/>
      <w:r w:rsidRPr="00DD71AC">
        <w:rPr>
          <w:rFonts w:ascii="ＭＳ Ｐ明朝" w:eastAsia="ＭＳ Ｐ明朝" w:hAnsi="ＭＳ Ｐ明朝" w:hint="eastAsia"/>
          <w:b/>
          <w:bCs/>
          <w:color w:val="000000" w:themeColor="text1"/>
          <w:sz w:val="22"/>
          <w:szCs w:val="22"/>
          <w:lang w:eastAsia="ja-JP"/>
        </w:rPr>
        <w:t>議事録署名</w:t>
      </w:r>
    </w:p>
    <w:p w14:paraId="47122401" w14:textId="77777777" w:rsidR="00CB16D5" w:rsidRPr="00DD71AC" w:rsidRDefault="00CB16D5" w:rsidP="00F5250E">
      <w:pPr>
        <w:pStyle w:val="FirstParagraph"/>
        <w:spacing w:beforeLines="100" w:before="240" w:afterLines="100" w:after="240"/>
        <w:ind w:firstLineChars="400" w:firstLine="880"/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</w:pP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本議事録が真正であることを証するため、署名する。</w:t>
      </w:r>
    </w:p>
    <w:p w14:paraId="1DFC0226" w14:textId="02BBDF97" w:rsidR="00CB16D5" w:rsidRPr="00DD71AC" w:rsidRDefault="00CB16D5" w:rsidP="000B75D1">
      <w:pPr>
        <w:pStyle w:val="a0"/>
        <w:spacing w:beforeLines="100" w:before="240" w:afterLines="100" w:after="240"/>
        <w:ind w:firstLineChars="400" w:firstLine="880"/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</w:pP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2026年</w:t>
      </w: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  <w:t xml:space="preserve">　</w:t>
      </w:r>
      <w:r w:rsidR="00FC0DE8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</w:t>
      </w: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  <w:t xml:space="preserve">　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月</w:t>
      </w: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  <w:t xml:space="preserve">　　</w:t>
      </w:r>
      <w:r w:rsidR="00FC0DE8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日</w:t>
      </w:r>
    </w:p>
    <w:p w14:paraId="67EB1FBA" w14:textId="77777777" w:rsidR="00CB16D5" w:rsidRPr="00DD71AC" w:rsidRDefault="00CB16D5" w:rsidP="00F5250E">
      <w:pPr>
        <w:pStyle w:val="a0"/>
        <w:spacing w:beforeLines="100" w:before="240" w:afterLines="100" w:after="240"/>
        <w:jc w:val="center"/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</w:pP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  <w:t>ブロック長</w:t>
      </w:r>
    </w:p>
    <w:p w14:paraId="422D1E0D" w14:textId="77777777" w:rsidR="00CB16D5" w:rsidRPr="00DD71AC" w:rsidRDefault="00CB16D5" w:rsidP="00F5250E">
      <w:pPr>
        <w:pStyle w:val="a0"/>
        <w:spacing w:beforeLines="100" w:before="240" w:afterLines="100" w:after="240"/>
        <w:ind w:firstLineChars="500" w:firstLine="1100"/>
        <w:jc w:val="center"/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</w:pP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　　　　　　　　　　　　　　　　　　　　氏名</w:t>
      </w: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  <w:t xml:space="preserve">　　　　　　　　　　　　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　　　　</w:t>
      </w: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  <w:t xml:space="preserve">　　　　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>印</w:t>
      </w:r>
    </w:p>
    <w:p w14:paraId="57E6BFBF" w14:textId="77777777" w:rsidR="00CB16D5" w:rsidRPr="00DD71AC" w:rsidRDefault="00CB16D5" w:rsidP="00F5250E">
      <w:pPr>
        <w:pStyle w:val="FirstParagraph"/>
        <w:spacing w:beforeLines="100" w:before="240" w:afterLines="100" w:after="240"/>
        <w:jc w:val="center"/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</w:rPr>
      </w:pPr>
      <w:proofErr w:type="spellStart"/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</w:rPr>
        <w:t>議長</w:t>
      </w:r>
      <w:proofErr w:type="spellEnd"/>
    </w:p>
    <w:p w14:paraId="4A56F939" w14:textId="77777777" w:rsidR="00CB16D5" w:rsidRPr="00DD71AC" w:rsidRDefault="00CB16D5" w:rsidP="00F5250E">
      <w:pPr>
        <w:pStyle w:val="a0"/>
        <w:spacing w:beforeLines="100" w:before="240" w:afterLines="100" w:after="240"/>
        <w:ind w:firstLineChars="500" w:firstLine="1100"/>
        <w:jc w:val="center"/>
        <w:rPr>
          <w:rFonts w:ascii="ＭＳ Ｐ明朝" w:eastAsia="ＭＳ Ｐ明朝" w:hAnsi="ＭＳ Ｐ明朝"/>
          <w:color w:val="000000" w:themeColor="text1"/>
          <w:sz w:val="22"/>
          <w:szCs w:val="22"/>
          <w:lang w:eastAsia="ja-JP"/>
        </w:rPr>
      </w:pP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　　　　　　　　　　　　　　　　　　　　</w:t>
      </w:r>
      <w:proofErr w:type="spellStart"/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</w:rPr>
        <w:t>氏名</w:t>
      </w:r>
      <w:proofErr w:type="spellEnd"/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</w:rPr>
        <w:t xml:space="preserve">　　　　　　　　　　　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　　　　</w:t>
      </w: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</w:rPr>
        <w:t xml:space="preserve">　　　　　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</w:rPr>
        <w:t>印</w:t>
      </w:r>
    </w:p>
    <w:p w14:paraId="05A3DCB2" w14:textId="77777777" w:rsidR="00CB16D5" w:rsidRPr="00DD71AC" w:rsidRDefault="00CB16D5" w:rsidP="00F5250E">
      <w:pPr>
        <w:pStyle w:val="FirstParagraph"/>
        <w:spacing w:beforeLines="100" w:before="240" w:afterLines="100" w:after="240"/>
        <w:jc w:val="center"/>
        <w:rPr>
          <w:rFonts w:ascii="ＭＳ Ｐ明朝" w:eastAsia="ＭＳ Ｐ明朝" w:hAnsi="ＭＳ Ｐ明朝"/>
          <w:color w:val="000000" w:themeColor="text1"/>
          <w:sz w:val="22"/>
          <w:szCs w:val="22"/>
          <w:u w:val="single"/>
          <w:lang w:eastAsia="ja-JP"/>
        </w:rPr>
      </w:pPr>
      <w:proofErr w:type="spellStart"/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</w:rPr>
        <w:t>議事録</w:t>
      </w:r>
      <w:proofErr w:type="spellEnd"/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u w:val="single"/>
          <w:lang w:eastAsia="ja-JP"/>
        </w:rPr>
        <w:t xml:space="preserve">署名人　</w:t>
      </w:r>
    </w:p>
    <w:p w14:paraId="2A51BDE8" w14:textId="7BCB0F7F" w:rsidR="00055DF6" w:rsidRPr="00DD71AC" w:rsidRDefault="00CB16D5" w:rsidP="00055DF6">
      <w:pPr>
        <w:pStyle w:val="a0"/>
        <w:spacing w:beforeLines="100" w:before="240" w:afterLines="100" w:after="240" w:line="360" w:lineRule="auto"/>
        <w:ind w:firstLineChars="500" w:firstLine="1100"/>
        <w:jc w:val="center"/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</w:pP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　</w:t>
      </w:r>
      <w:r w:rsidR="00055DF6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                                         </w:t>
      </w:r>
      <w:proofErr w:type="spellStart"/>
      <w:r w:rsidR="00055DF6"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</w:rPr>
        <w:t>氏名</w:t>
      </w:r>
      <w:proofErr w:type="spellEnd"/>
      <w:r w:rsidR="00055DF6" w:rsidRPr="00DD71AC">
        <w:rPr>
          <w:rFonts w:ascii="ＭＳ Ｐ明朝" w:eastAsia="ＭＳ Ｐ明朝" w:hAnsi="ＭＳ Ｐ明朝"/>
          <w:color w:val="000000" w:themeColor="text1"/>
          <w:sz w:val="22"/>
          <w:szCs w:val="22"/>
        </w:rPr>
        <w:t xml:space="preserve">　　　　　　　　　　　</w:t>
      </w:r>
      <w:r w:rsidR="00055DF6"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　　　　</w:t>
      </w:r>
      <w:r w:rsidR="00055DF6" w:rsidRPr="00DD71AC">
        <w:rPr>
          <w:rFonts w:ascii="ＭＳ Ｐ明朝" w:eastAsia="ＭＳ Ｐ明朝" w:hAnsi="ＭＳ Ｐ明朝"/>
          <w:color w:val="000000" w:themeColor="text1"/>
          <w:sz w:val="22"/>
          <w:szCs w:val="22"/>
        </w:rPr>
        <w:t xml:space="preserve">　　　　　</w:t>
      </w:r>
      <w:r w:rsidR="00055DF6"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</w:rPr>
        <w:t>印</w:t>
      </w:r>
    </w:p>
    <w:bookmarkEnd w:id="22"/>
    <w:bookmarkEnd w:id="23"/>
    <w:p w14:paraId="4095E391" w14:textId="2B3C749A" w:rsidR="00466935" w:rsidRPr="00055DF6" w:rsidRDefault="00055DF6" w:rsidP="00055DF6">
      <w:pPr>
        <w:pStyle w:val="a0"/>
        <w:spacing w:beforeLines="100" w:before="240" w:afterLines="100" w:after="240" w:line="360" w:lineRule="auto"/>
        <w:ind w:firstLineChars="500" w:firstLine="1100"/>
        <w:jc w:val="center"/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</w:pPr>
      <w:r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                                              </w:t>
      </w:r>
      <w:proofErr w:type="spellStart"/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</w:rPr>
        <w:t>氏名</w:t>
      </w:r>
      <w:proofErr w:type="spellEnd"/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</w:rPr>
        <w:t xml:space="preserve">　　　　　　　　　　　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  <w:lang w:eastAsia="ja-JP"/>
        </w:rPr>
        <w:t xml:space="preserve">　　　　　</w:t>
      </w:r>
      <w:r w:rsidRPr="00DD71AC">
        <w:rPr>
          <w:rFonts w:ascii="ＭＳ Ｐ明朝" w:eastAsia="ＭＳ Ｐ明朝" w:hAnsi="ＭＳ Ｐ明朝"/>
          <w:color w:val="000000" w:themeColor="text1"/>
          <w:sz w:val="22"/>
          <w:szCs w:val="22"/>
        </w:rPr>
        <w:t xml:space="preserve">　　　　　</w:t>
      </w:r>
      <w:r w:rsidRPr="00DD71AC">
        <w:rPr>
          <w:rFonts w:ascii="ＭＳ Ｐ明朝" w:eastAsia="ＭＳ Ｐ明朝" w:hAnsi="ＭＳ Ｐ明朝" w:hint="eastAsia"/>
          <w:color w:val="000000" w:themeColor="text1"/>
          <w:sz w:val="22"/>
          <w:szCs w:val="22"/>
        </w:rPr>
        <w:t>印</w:t>
      </w:r>
    </w:p>
    <w:sectPr w:rsidR="00466935" w:rsidRPr="00055DF6" w:rsidSect="002C10F2">
      <w:footnotePr>
        <w:numRestart w:val="eachSect"/>
      </w:footnotePr>
      <w:pgSz w:w="11906" w:h="16838" w:code="9"/>
      <w:pgMar w:top="1077" w:right="1700" w:bottom="851" w:left="1701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5" style="width:0;height:1.5pt" o:hralign="center" o:bullet="t" o:hrstd="t" o:hr="t"/>
    </w:pict>
  </w:numPicBullet>
  <w:numPicBullet w:numPicBulletId="1">
    <w:pict>
      <v:rect id="_x0000_i1026" style="width:0;height:1.5pt" o:hralign="center" o:bullet="t" o:hrstd="t" o:hr="t"/>
    </w:pict>
  </w:numPicBullet>
  <w:numPicBullet w:numPicBulletId="2">
    <w:pict>
      <v:rect id="_x0000_i1027" style="width:0;height:1.5pt" o:hralign="center" o:bullet="t" o:hrstd="t" o:hr="t"/>
    </w:pict>
  </w:numPicBullet>
  <w:numPicBullet w:numPicBulletId="3">
    <w:pict>
      <v:rect id="_x0000_i1028" style="width:0;height:1.5pt" o:hralign="center" o:bullet="t" o:hrstd="t" o:hr="t"/>
    </w:pict>
  </w:numPicBullet>
  <w:numPicBullet w:numPicBulletId="4">
    <w:pict>
      <v:rect id="_x0000_i1029" style="width:0;height:1.5pt" o:hralign="center" o:bullet="t" o:hrstd="t" o:hr="t"/>
    </w:pict>
  </w:numPicBullet>
  <w:numPicBullet w:numPicBulletId="5">
    <w:pict>
      <v:rect id="_x0000_i1030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FEB27CC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25FA32DE"/>
    <w:multiLevelType w:val="hybridMultilevel"/>
    <w:tmpl w:val="5A283A60"/>
    <w:lvl w:ilvl="0" w:tplc="EF343498">
      <w:start w:val="1"/>
      <w:numFmt w:val="bullet"/>
      <w:lvlText w:val=""/>
      <w:lvlPicBulletId w:val="0"/>
      <w:lvlJc w:val="left"/>
      <w:pPr>
        <w:tabs>
          <w:tab w:val="num" w:pos="440"/>
        </w:tabs>
        <w:ind w:left="440" w:firstLine="0"/>
      </w:pPr>
      <w:rPr>
        <w:rFonts w:ascii="Symbol" w:hAnsi="Symbol" w:hint="default"/>
      </w:rPr>
    </w:lvl>
    <w:lvl w:ilvl="1" w:tplc="0D40B1E2" w:tentative="1">
      <w:start w:val="1"/>
      <w:numFmt w:val="bullet"/>
      <w:lvlText w:val=""/>
      <w:lvlJc w:val="left"/>
      <w:pPr>
        <w:tabs>
          <w:tab w:val="num" w:pos="880"/>
        </w:tabs>
        <w:ind w:left="880" w:firstLine="0"/>
      </w:pPr>
      <w:rPr>
        <w:rFonts w:ascii="Symbol" w:hAnsi="Symbol" w:hint="default"/>
      </w:rPr>
    </w:lvl>
    <w:lvl w:ilvl="2" w:tplc="C9AC7F8A" w:tentative="1">
      <w:start w:val="1"/>
      <w:numFmt w:val="bullet"/>
      <w:lvlText w:val=""/>
      <w:lvlJc w:val="left"/>
      <w:pPr>
        <w:tabs>
          <w:tab w:val="num" w:pos="1320"/>
        </w:tabs>
        <w:ind w:left="1320" w:firstLine="0"/>
      </w:pPr>
      <w:rPr>
        <w:rFonts w:ascii="Symbol" w:hAnsi="Symbol" w:hint="default"/>
      </w:rPr>
    </w:lvl>
    <w:lvl w:ilvl="3" w:tplc="2F228F00" w:tentative="1">
      <w:start w:val="1"/>
      <w:numFmt w:val="bullet"/>
      <w:lvlText w:val=""/>
      <w:lvlJc w:val="left"/>
      <w:pPr>
        <w:tabs>
          <w:tab w:val="num" w:pos="1760"/>
        </w:tabs>
        <w:ind w:left="1760" w:firstLine="0"/>
      </w:pPr>
      <w:rPr>
        <w:rFonts w:ascii="Symbol" w:hAnsi="Symbol" w:hint="default"/>
      </w:rPr>
    </w:lvl>
    <w:lvl w:ilvl="4" w:tplc="96D016AE" w:tentative="1">
      <w:start w:val="1"/>
      <w:numFmt w:val="bullet"/>
      <w:lvlText w:val=""/>
      <w:lvlJc w:val="left"/>
      <w:pPr>
        <w:tabs>
          <w:tab w:val="num" w:pos="2200"/>
        </w:tabs>
        <w:ind w:left="2200" w:firstLine="0"/>
      </w:pPr>
      <w:rPr>
        <w:rFonts w:ascii="Symbol" w:hAnsi="Symbol" w:hint="default"/>
      </w:rPr>
    </w:lvl>
    <w:lvl w:ilvl="5" w:tplc="6B983958" w:tentative="1">
      <w:start w:val="1"/>
      <w:numFmt w:val="bullet"/>
      <w:lvlText w:val=""/>
      <w:lvlJc w:val="left"/>
      <w:pPr>
        <w:tabs>
          <w:tab w:val="num" w:pos="2640"/>
        </w:tabs>
        <w:ind w:left="2640" w:firstLine="0"/>
      </w:pPr>
      <w:rPr>
        <w:rFonts w:ascii="Symbol" w:hAnsi="Symbol" w:hint="default"/>
      </w:rPr>
    </w:lvl>
    <w:lvl w:ilvl="6" w:tplc="67A0EECC" w:tentative="1">
      <w:start w:val="1"/>
      <w:numFmt w:val="bullet"/>
      <w:lvlText w:val=""/>
      <w:lvlJc w:val="left"/>
      <w:pPr>
        <w:tabs>
          <w:tab w:val="num" w:pos="3080"/>
        </w:tabs>
        <w:ind w:left="3080" w:firstLine="0"/>
      </w:pPr>
      <w:rPr>
        <w:rFonts w:ascii="Symbol" w:hAnsi="Symbol" w:hint="default"/>
      </w:rPr>
    </w:lvl>
    <w:lvl w:ilvl="7" w:tplc="ADCE6170" w:tentative="1">
      <w:start w:val="1"/>
      <w:numFmt w:val="bullet"/>
      <w:lvlText w:val=""/>
      <w:lvlJc w:val="left"/>
      <w:pPr>
        <w:tabs>
          <w:tab w:val="num" w:pos="3520"/>
        </w:tabs>
        <w:ind w:left="3520" w:firstLine="0"/>
      </w:pPr>
      <w:rPr>
        <w:rFonts w:ascii="Symbol" w:hAnsi="Symbol" w:hint="default"/>
      </w:rPr>
    </w:lvl>
    <w:lvl w:ilvl="8" w:tplc="5A4ED6B2" w:tentative="1">
      <w:start w:val="1"/>
      <w:numFmt w:val="bullet"/>
      <w:lvlText w:val=""/>
      <w:lvlJc w:val="left"/>
      <w:pPr>
        <w:tabs>
          <w:tab w:val="num" w:pos="3960"/>
        </w:tabs>
        <w:ind w:left="3960" w:firstLine="0"/>
      </w:pPr>
      <w:rPr>
        <w:rFonts w:ascii="Symbol" w:hAnsi="Symbol" w:hint="default"/>
      </w:rPr>
    </w:lvl>
  </w:abstractNum>
  <w:num w:numId="1" w16cid:durableId="726954514">
    <w:abstractNumId w:val="0"/>
  </w:num>
  <w:num w:numId="2" w16cid:durableId="20561924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6935"/>
    <w:rsid w:val="00001AE1"/>
    <w:rsid w:val="00055DF6"/>
    <w:rsid w:val="000B75D1"/>
    <w:rsid w:val="000F1564"/>
    <w:rsid w:val="00132056"/>
    <w:rsid w:val="001C0D90"/>
    <w:rsid w:val="002C10F2"/>
    <w:rsid w:val="00352C87"/>
    <w:rsid w:val="004543EF"/>
    <w:rsid w:val="00466935"/>
    <w:rsid w:val="0048546F"/>
    <w:rsid w:val="004F1C1B"/>
    <w:rsid w:val="005C509D"/>
    <w:rsid w:val="005D73DB"/>
    <w:rsid w:val="00963294"/>
    <w:rsid w:val="00B67B9D"/>
    <w:rsid w:val="00BC579A"/>
    <w:rsid w:val="00CB16D5"/>
    <w:rsid w:val="00CC363A"/>
    <w:rsid w:val="00D50C8B"/>
    <w:rsid w:val="00DA420D"/>
    <w:rsid w:val="00DD71AC"/>
    <w:rsid w:val="00DE1458"/>
    <w:rsid w:val="00F5250E"/>
    <w:rsid w:val="00F87BAC"/>
    <w:rsid w:val="00FB087A"/>
    <w:rsid w:val="00FC0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F3265AA"/>
  <w15:docId w15:val="{EBBA20AB-0F6C-4170-8396-630F069FD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C10F2"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link w:val="a6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表題 (文字)"/>
    <w:basedOn w:val="a1"/>
    <w:link w:val="a5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7">
    <w:name w:val="Subtitle"/>
    <w:basedOn w:val="a5"/>
    <w:next w:val="a0"/>
    <w:link w:val="a8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8">
    <w:name w:val="副題 (文字)"/>
    <w:basedOn w:val="a1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9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"/>
    <w:qFormat/>
  </w:style>
  <w:style w:type="character" w:customStyle="1" w:styleId="10">
    <w:name w:val="見出し 1 (文字)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見出し 2 (文字)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見出し 3 (文字)"/>
    <w:basedOn w:val="a1"/>
    <w:link w:val="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見出し 4 (文字)"/>
    <w:basedOn w:val="a1"/>
    <w:link w:val="4"/>
    <w:uiPriority w:val="9"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見出し 5 (文字)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見出し 6 (文字)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見出し 7 (文字)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見出し 8 (文字)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見出し 9 (文字)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b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c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図表番号 (文字)"/>
    <w:basedOn w:val="a1"/>
    <w:link w:val="ad"/>
  </w:style>
  <w:style w:type="character" w:customStyle="1" w:styleId="VerbatimChar">
    <w:name w:val="Verbatim Char"/>
    <w:basedOn w:val="a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rPr>
      <w:color w:val="156082" w:themeColor="accent1"/>
    </w:rPr>
  </w:style>
  <w:style w:type="paragraph" w:styleId="af1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2">
    <w:name w:val="List Paragraph"/>
    <w:basedOn w:val="a"/>
    <w:rsid w:val="004F1C1B"/>
    <w:pPr>
      <w:ind w:leftChars="400" w:left="840"/>
    </w:pPr>
  </w:style>
  <w:style w:type="character" w:customStyle="1" w:styleId="a4">
    <w:name w:val="本文 (文字)"/>
    <w:basedOn w:val="a1"/>
    <w:link w:val="a0"/>
    <w:rsid w:val="00055D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4</Pages>
  <Words>26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NICHI KOHAMA</dc:creator>
  <cp:keywords/>
  <cp:lastModifiedBy>collie01</cp:lastModifiedBy>
  <cp:revision>14</cp:revision>
  <cp:lastPrinted>2026-07-01T00:02:00Z</cp:lastPrinted>
  <dcterms:created xsi:type="dcterms:W3CDTF">2026-06-28T06:14:00Z</dcterms:created>
  <dcterms:modified xsi:type="dcterms:W3CDTF">2026-07-01T00:31:00Z</dcterms:modified>
</cp:coreProperties>
</file>